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1870"/>
        <w:gridCol w:w="1870"/>
        <w:gridCol w:w="153"/>
        <w:gridCol w:w="782"/>
        <w:gridCol w:w="935"/>
        <w:gridCol w:w="1870"/>
        <w:gridCol w:w="2145"/>
      </w:tblGrid>
      <w:tr w:rsidR="00B24563" w14:paraId="38568AC7" w14:textId="77777777" w:rsidTr="00AD7A41">
        <w:tc>
          <w:tcPr>
            <w:tcW w:w="3893" w:type="dxa"/>
            <w:gridSpan w:val="3"/>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4"/>
              </w:tcPr>
              <w:p w14:paraId="15AD6709" w14:textId="685C6723" w:rsidR="00B24563" w:rsidRDefault="00333C37" w:rsidP="00B24563">
                <w:pPr>
                  <w:spacing w:line="360" w:lineRule="auto"/>
                </w:pPr>
                <w:r>
                  <w:t>School of Business and Technology</w:t>
                </w:r>
              </w:p>
            </w:tc>
          </w:sdtContent>
        </w:sdt>
      </w:tr>
      <w:tr w:rsidR="000169B7" w14:paraId="6373A592" w14:textId="77777777" w:rsidTr="00AD7A41">
        <w:tc>
          <w:tcPr>
            <w:tcW w:w="3893" w:type="dxa"/>
            <w:gridSpan w:val="3"/>
          </w:tcPr>
          <w:p w14:paraId="523DE608" w14:textId="66A3B7DD" w:rsidR="000169B7" w:rsidRPr="00992AC1" w:rsidRDefault="000169B7" w:rsidP="00B24563">
            <w:pPr>
              <w:spacing w:line="360" w:lineRule="auto"/>
              <w:rPr>
                <w:b/>
              </w:rPr>
            </w:pPr>
            <w:r>
              <w:rPr>
                <w:b/>
              </w:rPr>
              <w:t>Program or Certificate</w:t>
            </w:r>
          </w:p>
        </w:tc>
        <w:tc>
          <w:tcPr>
            <w:tcW w:w="5732" w:type="dxa"/>
            <w:gridSpan w:val="4"/>
          </w:tcPr>
          <w:p w14:paraId="2BAE9415" w14:textId="094F2C58" w:rsidR="000169B7" w:rsidRPr="00B227AF" w:rsidRDefault="003E5AF1" w:rsidP="00B24563">
            <w:pPr>
              <w:spacing w:line="360" w:lineRule="auto"/>
              <w:rPr>
                <w:color w:val="FF0000"/>
              </w:rPr>
            </w:pPr>
            <w:r>
              <w:rPr>
                <w:color w:val="FF0000"/>
              </w:rPr>
              <w:t>Business Analysis Specialist</w:t>
            </w:r>
          </w:p>
        </w:tc>
      </w:tr>
      <w:tr w:rsidR="00B24563" w14:paraId="1211B5B8" w14:textId="77777777" w:rsidTr="00AD7A41">
        <w:tc>
          <w:tcPr>
            <w:tcW w:w="3893" w:type="dxa"/>
            <w:gridSpan w:val="3"/>
          </w:tcPr>
          <w:p w14:paraId="1EAA5AEA" w14:textId="77777777" w:rsidR="00B24563" w:rsidRPr="00992AC1" w:rsidRDefault="00B24563" w:rsidP="00B24563">
            <w:pPr>
              <w:spacing w:line="360" w:lineRule="auto"/>
              <w:rPr>
                <w:b/>
              </w:rPr>
            </w:pPr>
            <w:r w:rsidRPr="00992AC1">
              <w:rPr>
                <w:b/>
              </w:rPr>
              <w:t>Proposed by (faculty only)</w:t>
            </w:r>
          </w:p>
        </w:tc>
        <w:tc>
          <w:tcPr>
            <w:tcW w:w="5732" w:type="dxa"/>
            <w:gridSpan w:val="4"/>
          </w:tcPr>
          <w:p w14:paraId="086E7F2E" w14:textId="1762A7E4" w:rsidR="00B24563" w:rsidRPr="00B227AF" w:rsidRDefault="005539E7" w:rsidP="00B24563">
            <w:pPr>
              <w:spacing w:line="360" w:lineRule="auto"/>
              <w:rPr>
                <w:color w:val="FF0000"/>
              </w:rPr>
            </w:pPr>
            <w:r>
              <w:rPr>
                <w:color w:val="FF0000"/>
              </w:rPr>
              <w:t>William Van Glabek</w:t>
            </w:r>
          </w:p>
        </w:tc>
      </w:tr>
      <w:tr w:rsidR="00B24563" w14:paraId="229084BD" w14:textId="77777777" w:rsidTr="00AD7A41">
        <w:tc>
          <w:tcPr>
            <w:tcW w:w="3893" w:type="dxa"/>
            <w:gridSpan w:val="3"/>
          </w:tcPr>
          <w:p w14:paraId="4C751B8D" w14:textId="77777777" w:rsidR="00B24563" w:rsidRPr="00992AC1" w:rsidRDefault="00B24563" w:rsidP="00B24563">
            <w:pPr>
              <w:spacing w:line="360" w:lineRule="auto"/>
              <w:rPr>
                <w:b/>
              </w:rPr>
            </w:pPr>
            <w:r w:rsidRPr="00992AC1">
              <w:rPr>
                <w:b/>
              </w:rPr>
              <w:t>Presenter (faculty only)</w:t>
            </w:r>
          </w:p>
        </w:tc>
        <w:tc>
          <w:tcPr>
            <w:tcW w:w="5732" w:type="dxa"/>
            <w:gridSpan w:val="4"/>
          </w:tcPr>
          <w:p w14:paraId="43AEC38B" w14:textId="17F140B6" w:rsidR="00B24563" w:rsidRPr="00B227AF" w:rsidRDefault="005539E7" w:rsidP="00B24563">
            <w:pPr>
              <w:spacing w:line="360" w:lineRule="auto"/>
              <w:rPr>
                <w:color w:val="FF0000"/>
              </w:rPr>
            </w:pPr>
            <w:r>
              <w:rPr>
                <w:color w:val="FF0000"/>
              </w:rPr>
              <w:t>William Van Glabek</w:t>
            </w:r>
          </w:p>
        </w:tc>
      </w:tr>
      <w:tr w:rsidR="0042396F" w14:paraId="62B46C45" w14:textId="77777777" w:rsidTr="00AD7A41">
        <w:tc>
          <w:tcPr>
            <w:tcW w:w="9625" w:type="dxa"/>
            <w:gridSpan w:val="7"/>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gridSpan w:val="3"/>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0T00:00:00Z">
              <w:dateFormat w:val="M/d/yyyy"/>
              <w:lid w:val="en-US"/>
              <w:storeMappedDataAs w:val="dateTime"/>
              <w:calendar w:val="gregorian"/>
            </w:date>
          </w:sdtPr>
          <w:sdtEndPr/>
          <w:sdtContent>
            <w:tc>
              <w:tcPr>
                <w:tcW w:w="5732" w:type="dxa"/>
                <w:gridSpan w:val="4"/>
              </w:tcPr>
              <w:p w14:paraId="2EB008F5" w14:textId="4EB4CE55" w:rsidR="00B24563" w:rsidRDefault="00074E6B" w:rsidP="00B24563">
                <w:pPr>
                  <w:spacing w:line="360" w:lineRule="auto"/>
                </w:pPr>
                <w:r>
                  <w:t>10/10/2020</w:t>
                </w:r>
              </w:p>
            </w:tc>
          </w:sdtContent>
        </w:sdt>
      </w:tr>
      <w:tr w:rsidR="00B24563" w14:paraId="1D6E0121" w14:textId="77777777" w:rsidTr="00AD7A41">
        <w:tc>
          <w:tcPr>
            <w:tcW w:w="3893" w:type="dxa"/>
            <w:gridSpan w:val="3"/>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gridSpan w:val="4"/>
          </w:tcPr>
          <w:p w14:paraId="61734013" w14:textId="61FD93E8" w:rsidR="00B24563" w:rsidRDefault="003E5AF1" w:rsidP="00D06FF2">
            <w:pPr>
              <w:spacing w:line="360" w:lineRule="auto"/>
            </w:pPr>
            <w:r>
              <w:rPr>
                <w:color w:val="FF0000"/>
              </w:rPr>
              <w:t>QMB 2100 Business Statistics</w:t>
            </w:r>
            <w:r w:rsidR="00BF6A71">
              <w:rPr>
                <w:color w:val="FF0000"/>
              </w:rPr>
              <w:t xml:space="preserve"> </w:t>
            </w:r>
          </w:p>
        </w:tc>
      </w:tr>
      <w:tr w:rsidR="00AD7A41" w:rsidRPr="001A5B8A" w14:paraId="54C3DBD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right w:val="single" w:sz="4" w:space="0" w:color="auto"/>
            </w:tcBorders>
          </w:tcPr>
          <w:p w14:paraId="46BCD1A7" w14:textId="4BF228D9" w:rsidR="00AD7A41" w:rsidRPr="001A5B8A" w:rsidRDefault="00AD7A41" w:rsidP="004F5592">
            <w:pPr>
              <w:contextualSpacing/>
              <w:rPr>
                <w:sz w:val="24"/>
              </w:rPr>
            </w:pPr>
            <w:bookmarkStart w:id="0" w:name="_Hlk517688186"/>
            <w:r w:rsidRPr="00711E54">
              <w:t>All Curriculum proposals require approval of the</w:t>
            </w:r>
            <w:r>
              <w:t xml:space="preserve"> Curriculum Committee and the</w:t>
            </w:r>
            <w:r w:rsidRPr="00711E54">
              <w:t xml:space="preserve"> </w:t>
            </w:r>
            <w:r w:rsidR="00DD1B2F">
              <w:t>Provost</w:t>
            </w:r>
            <w:r w:rsidRPr="00711E54">
              <w:t>.  Final approval or denial of a proposal is reflec</w:t>
            </w:r>
            <w:r>
              <w:t>ted on the completed and signed</w:t>
            </w:r>
            <w:r w:rsidRPr="00C65B67">
              <w:t xml:space="preserve"> proposal.</w:t>
            </w:r>
          </w:p>
        </w:tc>
      </w:tr>
      <w:tr w:rsidR="00AD7A41" w:rsidRPr="001A5B8A" w14:paraId="3AF1177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37268967"/>
            <w14:checkbox>
              <w14:checked w14:val="0"/>
              <w14:checkedState w14:val="2612" w14:font="MS Gothic"/>
              <w14:uncheckedState w14:val="2610" w14:font="MS Gothic"/>
            </w14:checkbox>
          </w:sdtPr>
          <w:sdtEndPr/>
          <w:sdtContent>
            <w:tc>
              <w:tcPr>
                <w:tcW w:w="1870" w:type="dxa"/>
                <w:tcBorders>
                  <w:left w:val="single" w:sz="4" w:space="0" w:color="auto"/>
                </w:tcBorders>
              </w:tcPr>
              <w:p w14:paraId="78D4CD32"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6D0E310" w14:textId="77777777" w:rsidR="00AD7A41" w:rsidRPr="001A5B8A" w:rsidRDefault="00AD7A41" w:rsidP="004F5592">
            <w:pPr>
              <w:contextualSpacing/>
              <w:rPr>
                <w:sz w:val="24"/>
              </w:rPr>
            </w:pPr>
            <w:r w:rsidRPr="001A5B8A">
              <w:rPr>
                <w:sz w:val="24"/>
              </w:rPr>
              <w:t>Approve</w:t>
            </w:r>
          </w:p>
        </w:tc>
        <w:sdt>
          <w:sdtPr>
            <w:rPr>
              <w:sz w:val="24"/>
            </w:rPr>
            <w:id w:val="-1827891654"/>
            <w14:checkbox>
              <w14:checked w14:val="0"/>
              <w14:checkedState w14:val="2612" w14:font="MS Gothic"/>
              <w14:uncheckedState w14:val="2610" w14:font="MS Gothic"/>
            </w14:checkbox>
          </w:sdtPr>
          <w:sdtEndPr/>
          <w:sdtContent>
            <w:tc>
              <w:tcPr>
                <w:tcW w:w="1870" w:type="dxa"/>
                <w:gridSpan w:val="3"/>
              </w:tcPr>
              <w:p w14:paraId="66A3A5DE"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2F1F134F" w14:textId="77777777" w:rsidR="00AD7A41" w:rsidRPr="001A5B8A" w:rsidRDefault="00AD7A41" w:rsidP="004F5592">
            <w:pPr>
              <w:contextualSpacing/>
              <w:rPr>
                <w:sz w:val="24"/>
              </w:rPr>
            </w:pPr>
            <w:r w:rsidRPr="001A5B8A">
              <w:rPr>
                <w:sz w:val="24"/>
              </w:rPr>
              <w:t>Do Not Approve</w:t>
            </w:r>
          </w:p>
        </w:tc>
        <w:tc>
          <w:tcPr>
            <w:tcW w:w="2145" w:type="dxa"/>
            <w:tcBorders>
              <w:right w:val="single" w:sz="4" w:space="0" w:color="auto"/>
            </w:tcBorders>
          </w:tcPr>
          <w:p w14:paraId="5634997C" w14:textId="77777777" w:rsidR="00AD7A41" w:rsidRPr="001A5B8A" w:rsidRDefault="00AD7A41" w:rsidP="004F5592">
            <w:pPr>
              <w:contextualSpacing/>
              <w:rPr>
                <w:sz w:val="24"/>
              </w:rPr>
            </w:pPr>
          </w:p>
        </w:tc>
      </w:tr>
      <w:tr w:rsidR="00AD7A41" w14:paraId="04E378BE"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E1D2B62" w14:textId="77777777" w:rsidR="00AD7A41" w:rsidRDefault="00AD7A41" w:rsidP="004F5592">
            <w:pPr>
              <w:contextualSpacing/>
            </w:pPr>
          </w:p>
          <w:p w14:paraId="50162691" w14:textId="77777777" w:rsidR="00AD7A41" w:rsidRDefault="00AD7A41" w:rsidP="004F5592">
            <w:pPr>
              <w:contextualSpacing/>
            </w:pPr>
          </w:p>
          <w:p w14:paraId="7CD26BF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2F846355" w14:textId="77777777" w:rsidR="00AD7A41" w:rsidRDefault="00AD7A41" w:rsidP="004F5592">
            <w:pPr>
              <w:contextualSpacing/>
            </w:pPr>
          </w:p>
        </w:tc>
      </w:tr>
      <w:tr w:rsidR="00420FBD" w14:paraId="34317308" w14:textId="77777777" w:rsidTr="00275B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77AA519C" w14:textId="77777777" w:rsidR="00420FBD" w:rsidRDefault="00420FBD" w:rsidP="004F5592">
            <w:pPr>
              <w:contextualSpacing/>
              <w:rPr>
                <w:i/>
              </w:rPr>
            </w:pPr>
            <w:r w:rsidRPr="001A5B8A">
              <w:rPr>
                <w:i/>
              </w:rPr>
              <w:t>Curriculum Committee Chair Signature</w:t>
            </w:r>
          </w:p>
          <w:p w14:paraId="5C09D6CA" w14:textId="77777777" w:rsidR="00420FBD" w:rsidRDefault="00420FBD" w:rsidP="004F5592">
            <w:pPr>
              <w:contextualSpacing/>
              <w:rPr>
                <w:i/>
              </w:rPr>
            </w:pPr>
          </w:p>
          <w:p w14:paraId="3F347A99" w14:textId="77777777" w:rsidR="00420FBD" w:rsidRDefault="00420FBD" w:rsidP="004F5592">
            <w:pPr>
              <w:contextualSpacing/>
            </w:pPr>
          </w:p>
        </w:tc>
        <w:tc>
          <w:tcPr>
            <w:tcW w:w="935" w:type="dxa"/>
            <w:tcBorders>
              <w:bottom w:val="double" w:sz="4" w:space="0" w:color="auto"/>
            </w:tcBorders>
          </w:tcPr>
          <w:p w14:paraId="5B501A8B"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2B1733F8" w14:textId="77777777" w:rsidR="00420FBD" w:rsidRPr="004B0FA2" w:rsidRDefault="00420FBD" w:rsidP="004F5592">
            <w:pPr>
              <w:contextualSpacing/>
              <w:rPr>
                <w:i/>
              </w:rPr>
            </w:pPr>
            <w:r w:rsidRPr="004B0FA2">
              <w:rPr>
                <w:i/>
              </w:rPr>
              <w:t>Date</w:t>
            </w:r>
          </w:p>
        </w:tc>
      </w:tr>
      <w:tr w:rsidR="00AD7A41" w:rsidRPr="001A5B8A" w14:paraId="505ADB62"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6816CDC0" w14:textId="77777777" w:rsidR="00AD7A41" w:rsidRDefault="00AD7A41" w:rsidP="004F5592">
            <w:pPr>
              <w:tabs>
                <w:tab w:val="left" w:pos="1620"/>
              </w:tabs>
              <w:contextualSpacing/>
              <w:rPr>
                <w:sz w:val="24"/>
              </w:rPr>
            </w:pPr>
          </w:p>
          <w:sdt>
            <w:sdtPr>
              <w:rPr>
                <w:sz w:val="24"/>
              </w:rPr>
              <w:id w:val="-1978364567"/>
              <w14:checkbox>
                <w14:checked w14:val="0"/>
                <w14:checkedState w14:val="2612" w14:font="MS Gothic"/>
                <w14:uncheckedState w14:val="2610" w14:font="MS Gothic"/>
              </w14:checkbox>
            </w:sdtPr>
            <w:sdtEndPr/>
            <w:sdtContent>
              <w:p w14:paraId="4DE02267" w14:textId="77777777" w:rsidR="00AD7A41" w:rsidRPr="001A5B8A" w:rsidRDefault="00AD7A41"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A94B996" w14:textId="77777777" w:rsidR="00AD7A41" w:rsidRPr="001A5B8A" w:rsidRDefault="00AD7A41" w:rsidP="004F5592">
            <w:pPr>
              <w:contextualSpacing/>
              <w:rPr>
                <w:sz w:val="24"/>
              </w:rPr>
            </w:pPr>
          </w:p>
          <w:p w14:paraId="26A0861C" w14:textId="77777777" w:rsidR="00AD7A41" w:rsidRPr="001A5B8A" w:rsidRDefault="00AD7A41" w:rsidP="004F5592">
            <w:pPr>
              <w:contextualSpacing/>
              <w:rPr>
                <w:sz w:val="24"/>
              </w:rPr>
            </w:pPr>
            <w:r w:rsidRPr="001A5B8A">
              <w:rPr>
                <w:sz w:val="24"/>
              </w:rPr>
              <w:t>Approve</w:t>
            </w:r>
          </w:p>
        </w:tc>
        <w:tc>
          <w:tcPr>
            <w:tcW w:w="1870" w:type="dxa"/>
            <w:gridSpan w:val="3"/>
            <w:tcBorders>
              <w:top w:val="double" w:sz="4" w:space="0" w:color="auto"/>
            </w:tcBorders>
          </w:tcPr>
          <w:p w14:paraId="7745B91C" w14:textId="77777777" w:rsidR="00AD7A41" w:rsidRDefault="00AD7A41" w:rsidP="004F5592">
            <w:pPr>
              <w:contextualSpacing/>
              <w:jc w:val="right"/>
              <w:rPr>
                <w:sz w:val="24"/>
              </w:rPr>
            </w:pPr>
          </w:p>
          <w:sdt>
            <w:sdtPr>
              <w:rPr>
                <w:sz w:val="24"/>
              </w:rPr>
              <w:id w:val="1105614489"/>
              <w14:checkbox>
                <w14:checked w14:val="0"/>
                <w14:checkedState w14:val="2612" w14:font="MS Gothic"/>
                <w14:uncheckedState w14:val="2610" w14:font="MS Gothic"/>
              </w14:checkbox>
            </w:sdtPr>
            <w:sdtEndPr/>
            <w:sdtContent>
              <w:p w14:paraId="48DB5850" w14:textId="77777777" w:rsidR="00AD7A41" w:rsidRPr="001A5B8A" w:rsidRDefault="00AD7A41"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1D7D9B2" w14:textId="77777777" w:rsidR="00AD7A41" w:rsidRPr="001A5B8A" w:rsidRDefault="00AD7A41" w:rsidP="004F5592">
            <w:pPr>
              <w:contextualSpacing/>
              <w:rPr>
                <w:sz w:val="24"/>
              </w:rPr>
            </w:pPr>
          </w:p>
          <w:p w14:paraId="70C732F7" w14:textId="77777777" w:rsidR="00AD7A41" w:rsidRPr="001A5B8A" w:rsidRDefault="00AD7A41" w:rsidP="004F5592">
            <w:pPr>
              <w:contextualSpacing/>
              <w:rPr>
                <w:sz w:val="24"/>
              </w:rPr>
            </w:pPr>
            <w:r w:rsidRPr="001A5B8A">
              <w:rPr>
                <w:sz w:val="24"/>
              </w:rPr>
              <w:t>Do Not Approve</w:t>
            </w:r>
          </w:p>
        </w:tc>
        <w:tc>
          <w:tcPr>
            <w:tcW w:w="2145" w:type="dxa"/>
            <w:tcBorders>
              <w:top w:val="double" w:sz="4" w:space="0" w:color="auto"/>
              <w:right w:val="single" w:sz="4" w:space="0" w:color="auto"/>
            </w:tcBorders>
          </w:tcPr>
          <w:p w14:paraId="24FB1B81" w14:textId="77777777" w:rsidR="00AD7A41" w:rsidRPr="001A5B8A" w:rsidRDefault="00AD7A41" w:rsidP="004F5592">
            <w:pPr>
              <w:contextualSpacing/>
              <w:rPr>
                <w:sz w:val="24"/>
              </w:rPr>
            </w:pPr>
          </w:p>
        </w:tc>
      </w:tr>
      <w:tr w:rsidR="00AD7A41" w14:paraId="314D517F"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89F2F4B" w14:textId="77777777" w:rsidR="00AD7A41" w:rsidRDefault="00AD7A41" w:rsidP="004F5592">
            <w:pPr>
              <w:contextualSpacing/>
            </w:pPr>
          </w:p>
          <w:p w14:paraId="1DE63148" w14:textId="77777777" w:rsidR="00AD7A41" w:rsidRDefault="00AD7A41" w:rsidP="004F5592">
            <w:pPr>
              <w:contextualSpacing/>
            </w:pPr>
          </w:p>
          <w:p w14:paraId="22FD5340" w14:textId="77777777" w:rsidR="00AD7A41" w:rsidRDefault="00AD7A41" w:rsidP="004F5592">
            <w:pPr>
              <w:contextualSpacing/>
            </w:pPr>
          </w:p>
        </w:tc>
        <w:tc>
          <w:tcPr>
            <w:tcW w:w="4015" w:type="dxa"/>
            <w:gridSpan w:val="2"/>
            <w:tcBorders>
              <w:bottom w:val="single" w:sz="4" w:space="0" w:color="auto"/>
              <w:right w:val="single" w:sz="4" w:space="0" w:color="auto"/>
            </w:tcBorders>
          </w:tcPr>
          <w:p w14:paraId="6B6F8BA6" w14:textId="77777777" w:rsidR="00AD7A41" w:rsidRDefault="00AD7A41" w:rsidP="004F5592">
            <w:pPr>
              <w:contextualSpacing/>
            </w:pPr>
          </w:p>
        </w:tc>
      </w:tr>
      <w:tr w:rsidR="00420FBD" w14:paraId="3A56CCA2" w14:textId="77777777" w:rsidTr="00553C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69A62A63" w14:textId="672862AE" w:rsidR="00420FBD" w:rsidRDefault="00DD1B2F" w:rsidP="004F5592">
            <w:pPr>
              <w:contextualSpacing/>
            </w:pPr>
            <w:r>
              <w:rPr>
                <w:i/>
              </w:rPr>
              <w:t>Provost</w:t>
            </w:r>
            <w:r w:rsidR="00420FBD">
              <w:rPr>
                <w:i/>
              </w:rPr>
              <w:t xml:space="preserve"> </w:t>
            </w:r>
            <w:r w:rsidR="00420FBD" w:rsidRPr="001A5B8A">
              <w:rPr>
                <w:i/>
              </w:rPr>
              <w:t>Signature</w:t>
            </w:r>
          </w:p>
        </w:tc>
        <w:tc>
          <w:tcPr>
            <w:tcW w:w="935" w:type="dxa"/>
          </w:tcPr>
          <w:p w14:paraId="26B51360" w14:textId="77777777" w:rsidR="00420FBD" w:rsidRDefault="00420FBD" w:rsidP="004F5592">
            <w:pPr>
              <w:contextualSpacing/>
            </w:pPr>
          </w:p>
        </w:tc>
        <w:tc>
          <w:tcPr>
            <w:tcW w:w="4015" w:type="dxa"/>
            <w:gridSpan w:val="2"/>
            <w:tcBorders>
              <w:top w:val="single" w:sz="4" w:space="0" w:color="auto"/>
              <w:bottom w:val="single" w:sz="4" w:space="0" w:color="auto"/>
              <w:right w:val="single" w:sz="4" w:space="0" w:color="auto"/>
            </w:tcBorders>
          </w:tcPr>
          <w:p w14:paraId="0BB50393" w14:textId="77777777" w:rsidR="00420FBD" w:rsidRPr="004B0FA2" w:rsidRDefault="00420FBD" w:rsidP="004F5592">
            <w:pPr>
              <w:contextualSpacing/>
              <w:rPr>
                <w:i/>
              </w:rPr>
            </w:pPr>
            <w:r w:rsidRPr="004B0FA2">
              <w:rPr>
                <w:i/>
              </w:rPr>
              <w:t>Date</w:t>
            </w:r>
          </w:p>
        </w:tc>
      </w:tr>
      <w:tr w:rsidR="00AD7A41" w14:paraId="11907F3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2EF53F77" w14:textId="77777777" w:rsidR="00AD7A41" w:rsidRPr="004B0FA2" w:rsidRDefault="00AD7A41" w:rsidP="004F5592">
            <w:pPr>
              <w:contextualSpacing/>
              <w:rPr>
                <w:i/>
              </w:rPr>
            </w:pPr>
          </w:p>
        </w:tc>
      </w:tr>
      <w:tr w:rsidR="00AD7A41" w14:paraId="244C4A90"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6F6C2ECC" w14:textId="44768E72" w:rsidR="00AD7A41" w:rsidRPr="00E0678B" w:rsidRDefault="00AD7A41" w:rsidP="00780C6D">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D7A41" w:rsidRPr="001A5B8A" w14:paraId="6FD91548"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DD532EF"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70FAC48" w14:textId="77777777" w:rsidR="00AD7A41" w:rsidRPr="001A5B8A" w:rsidRDefault="00AD7A41" w:rsidP="004F5592">
            <w:pPr>
              <w:contextualSpacing/>
              <w:rPr>
                <w:sz w:val="24"/>
              </w:rPr>
            </w:pPr>
            <w:r>
              <w:rPr>
                <w:sz w:val="24"/>
              </w:rPr>
              <w:t>Reviewed</w:t>
            </w:r>
          </w:p>
        </w:tc>
        <w:tc>
          <w:tcPr>
            <w:tcW w:w="5885" w:type="dxa"/>
            <w:gridSpan w:val="5"/>
            <w:tcBorders>
              <w:right w:val="single" w:sz="4" w:space="0" w:color="auto"/>
            </w:tcBorders>
          </w:tcPr>
          <w:p w14:paraId="4F50F523" w14:textId="77777777" w:rsidR="00AD7A41" w:rsidRPr="001A5B8A" w:rsidRDefault="00AD7A41" w:rsidP="004F5592">
            <w:pPr>
              <w:contextualSpacing/>
              <w:rPr>
                <w:sz w:val="24"/>
              </w:rPr>
            </w:pPr>
          </w:p>
        </w:tc>
      </w:tr>
      <w:tr w:rsidR="00AD7A41" w14:paraId="176EB9E5"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61255A0" w14:textId="77777777" w:rsidR="00AD7A41" w:rsidRDefault="00AD7A41" w:rsidP="004F5592">
            <w:pPr>
              <w:contextualSpacing/>
            </w:pPr>
          </w:p>
          <w:p w14:paraId="386BDFAD" w14:textId="77777777" w:rsidR="00AD7A41" w:rsidRDefault="00AD7A41" w:rsidP="004F5592">
            <w:pPr>
              <w:contextualSpacing/>
            </w:pPr>
          </w:p>
          <w:p w14:paraId="1D70AFC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0713A35C" w14:textId="77777777" w:rsidR="00AD7A41" w:rsidRDefault="00AD7A41" w:rsidP="004F5592">
            <w:pPr>
              <w:contextualSpacing/>
            </w:pPr>
          </w:p>
        </w:tc>
      </w:tr>
      <w:tr w:rsidR="00420FBD" w14:paraId="273E5174" w14:textId="77777777" w:rsidTr="00D735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232BB1B7" w14:textId="373ADD7D" w:rsidR="00420FBD" w:rsidRDefault="00420FBD" w:rsidP="004F5592">
            <w:pPr>
              <w:contextualSpacing/>
            </w:pPr>
            <w:r w:rsidRPr="00420FBD">
              <w:rPr>
                <w:i/>
              </w:rPr>
              <w:t>Office of Accountability &amp; Effectiveness Signature</w:t>
            </w:r>
          </w:p>
        </w:tc>
        <w:tc>
          <w:tcPr>
            <w:tcW w:w="935" w:type="dxa"/>
            <w:tcBorders>
              <w:bottom w:val="double" w:sz="4" w:space="0" w:color="auto"/>
            </w:tcBorders>
          </w:tcPr>
          <w:p w14:paraId="5E4D7F50"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5E1A04FD" w14:textId="77777777" w:rsidR="00420FBD" w:rsidRPr="004B0FA2" w:rsidRDefault="00420FBD" w:rsidP="004F5592">
            <w:pPr>
              <w:contextualSpacing/>
              <w:rPr>
                <w:i/>
              </w:rPr>
            </w:pPr>
            <w:r w:rsidRPr="004B0FA2">
              <w:rPr>
                <w:i/>
              </w:rPr>
              <w:t>Date</w:t>
            </w:r>
          </w:p>
        </w:tc>
      </w:tr>
      <w:bookmarkEnd w:id="0"/>
    </w:tbl>
    <w:p w14:paraId="1CC78611" w14:textId="77777777" w:rsidR="00AD7A41" w:rsidRDefault="00AD7A41" w:rsidP="00AD7A41">
      <w:pPr>
        <w:rPr>
          <w:b/>
          <w:caps/>
        </w:rPr>
      </w:pPr>
    </w:p>
    <w:p w14:paraId="2A09B920" w14:textId="0081ECD0" w:rsidR="00420FBD" w:rsidRDefault="00420FBD">
      <w:pPr>
        <w:rPr>
          <w:b/>
          <w:sz w:val="24"/>
          <w:u w:val="single"/>
        </w:rPr>
      </w:pPr>
      <w:r>
        <w:rPr>
          <w:b/>
          <w:sz w:val="24"/>
          <w:u w:val="single"/>
        </w:rPr>
        <w:br w:type="page"/>
      </w:r>
    </w:p>
    <w:p w14:paraId="1F8D870E" w14:textId="77777777" w:rsidR="00AD7A41" w:rsidRDefault="00AD7A41" w:rsidP="00AD7A41">
      <w:pPr>
        <w:contextualSpacing/>
        <w:rPr>
          <w:b/>
          <w:sz w:val="24"/>
          <w:u w:val="single"/>
        </w:rPr>
      </w:pPr>
      <w:bookmarkStart w:id="1"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132A2CC9" w:rsidR="00AD7A41" w:rsidRDefault="005539E7"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3505"/>
        <w:gridCol w:w="3892"/>
        <w:gridCol w:w="1953"/>
      </w:tblGrid>
      <w:tr w:rsidR="00AD7A41" w14:paraId="1EAE8E89" w14:textId="77777777" w:rsidTr="004F5592">
        <w:tc>
          <w:tcPr>
            <w:tcW w:w="9350" w:type="dxa"/>
            <w:gridSpan w:val="3"/>
          </w:tcPr>
          <w:p w14:paraId="1C164DAC" w14:textId="22B479B3" w:rsidR="00AD7A41" w:rsidRPr="00A73BD8" w:rsidRDefault="00AD7A41"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DD1B2F">
              <w:rPr>
                <w:b/>
              </w:rPr>
              <w:t>Provost</w:t>
            </w:r>
            <w:r>
              <w:rPr>
                <w:b/>
              </w:rPr>
              <w:t xml:space="preserve"> prior to submission to the Dropbox</w:t>
            </w:r>
            <w:r w:rsidRPr="00A73BD8">
              <w:rPr>
                <w:b/>
              </w:rPr>
              <w:t>.</w:t>
            </w:r>
          </w:p>
        </w:tc>
      </w:tr>
      <w:tr w:rsidR="00AD7A41" w14:paraId="4DF6BB53" w14:textId="77777777" w:rsidTr="002213A4">
        <w:tc>
          <w:tcPr>
            <w:tcW w:w="3505" w:type="dxa"/>
          </w:tcPr>
          <w:p w14:paraId="299EE973" w14:textId="77777777" w:rsidR="00AD7A41" w:rsidRPr="00992AC1" w:rsidRDefault="00AD7A41" w:rsidP="004F5592">
            <w:pPr>
              <w:spacing w:line="360" w:lineRule="auto"/>
              <w:contextualSpacing/>
              <w:rPr>
                <w:b/>
              </w:rPr>
            </w:pPr>
            <w:r w:rsidRPr="00992AC1">
              <w:rPr>
                <w:b/>
              </w:rPr>
              <w:t>Dean</w:t>
            </w:r>
            <w:r>
              <w:rPr>
                <w:b/>
              </w:rPr>
              <w:t xml:space="preserve"> </w:t>
            </w:r>
          </w:p>
        </w:tc>
        <w:tc>
          <w:tcPr>
            <w:tcW w:w="3892" w:type="dxa"/>
          </w:tcPr>
          <w:p w14:paraId="506EA5C9" w14:textId="77777777" w:rsidR="00AD7A41" w:rsidRPr="00992AC1" w:rsidRDefault="00AD7A41" w:rsidP="004F5592">
            <w:pPr>
              <w:spacing w:line="360" w:lineRule="auto"/>
              <w:contextualSpacing/>
              <w:rPr>
                <w:b/>
              </w:rPr>
            </w:pPr>
            <w:r w:rsidRPr="00992AC1">
              <w:rPr>
                <w:b/>
              </w:rPr>
              <w:t>Signature</w:t>
            </w:r>
          </w:p>
        </w:tc>
        <w:tc>
          <w:tcPr>
            <w:tcW w:w="1953" w:type="dxa"/>
          </w:tcPr>
          <w:p w14:paraId="3FDAF506" w14:textId="77777777" w:rsidR="00AD7A41" w:rsidRPr="00992AC1" w:rsidRDefault="00AD7A41" w:rsidP="004F5592">
            <w:pPr>
              <w:spacing w:line="360" w:lineRule="auto"/>
              <w:contextualSpacing/>
              <w:rPr>
                <w:b/>
              </w:rPr>
            </w:pPr>
            <w:r w:rsidRPr="00992AC1">
              <w:rPr>
                <w:b/>
              </w:rPr>
              <w:t>Date</w:t>
            </w:r>
          </w:p>
        </w:tc>
      </w:tr>
      <w:tr w:rsidR="00AD7A41" w14:paraId="31D0F6BD" w14:textId="77777777" w:rsidTr="002213A4">
        <w:tc>
          <w:tcPr>
            <w:tcW w:w="3505" w:type="dxa"/>
          </w:tcPr>
          <w:p w14:paraId="0D7D3852" w14:textId="06A2BAC8" w:rsidR="00AD7A41" w:rsidRDefault="003E5AF1" w:rsidP="004F5592">
            <w:pPr>
              <w:spacing w:line="360" w:lineRule="auto"/>
              <w:contextualSpacing/>
            </w:pPr>
            <w:r>
              <w:t xml:space="preserve">Dr. Debbie </w:t>
            </w:r>
            <w:proofErr w:type="spellStart"/>
            <w:r>
              <w:t>Psihountas</w:t>
            </w:r>
            <w:proofErr w:type="spellEnd"/>
          </w:p>
        </w:tc>
        <w:tc>
          <w:tcPr>
            <w:tcW w:w="3892" w:type="dxa"/>
          </w:tcPr>
          <w:p w14:paraId="17E65B1D" w14:textId="77777777" w:rsidR="00AD7A41" w:rsidRDefault="00AD7A41" w:rsidP="004F5592">
            <w:pPr>
              <w:spacing w:line="360" w:lineRule="auto"/>
              <w:contextualSpacing/>
            </w:pPr>
          </w:p>
        </w:tc>
        <w:tc>
          <w:tcPr>
            <w:tcW w:w="1953" w:type="dxa"/>
          </w:tcPr>
          <w:p w14:paraId="7B421949" w14:textId="77777777" w:rsidR="00AD7A41" w:rsidRDefault="00AD7A41" w:rsidP="004F5592">
            <w:pPr>
              <w:spacing w:line="360" w:lineRule="auto"/>
              <w:contextualSpacing/>
            </w:pPr>
          </w:p>
        </w:tc>
      </w:tr>
      <w:tr w:rsidR="00AD7A41" w14:paraId="268B7837" w14:textId="77777777" w:rsidTr="002213A4">
        <w:tc>
          <w:tcPr>
            <w:tcW w:w="3505" w:type="dxa"/>
          </w:tcPr>
          <w:p w14:paraId="389675D2" w14:textId="1F0DDFFF" w:rsidR="00AD7A41" w:rsidRPr="00992AC1" w:rsidRDefault="00DD1B2F" w:rsidP="004F5592">
            <w:pPr>
              <w:spacing w:line="360" w:lineRule="auto"/>
              <w:contextualSpacing/>
              <w:rPr>
                <w:b/>
              </w:rPr>
            </w:pPr>
            <w:r>
              <w:rPr>
                <w:b/>
              </w:rPr>
              <w:t>Provost</w:t>
            </w:r>
          </w:p>
        </w:tc>
        <w:tc>
          <w:tcPr>
            <w:tcW w:w="3892" w:type="dxa"/>
          </w:tcPr>
          <w:p w14:paraId="7F32C5DD" w14:textId="77777777" w:rsidR="00AD7A41" w:rsidRPr="00992AC1" w:rsidRDefault="00AD7A41" w:rsidP="004F5592">
            <w:pPr>
              <w:spacing w:line="360" w:lineRule="auto"/>
              <w:contextualSpacing/>
              <w:rPr>
                <w:b/>
              </w:rPr>
            </w:pPr>
            <w:r w:rsidRPr="00992AC1">
              <w:rPr>
                <w:b/>
              </w:rPr>
              <w:t>Signature</w:t>
            </w:r>
          </w:p>
        </w:tc>
        <w:tc>
          <w:tcPr>
            <w:tcW w:w="1953" w:type="dxa"/>
          </w:tcPr>
          <w:p w14:paraId="59DDA18D" w14:textId="77777777" w:rsidR="00AD7A41" w:rsidRPr="00992AC1" w:rsidRDefault="00AD7A41" w:rsidP="004F5592">
            <w:pPr>
              <w:spacing w:line="360" w:lineRule="auto"/>
              <w:contextualSpacing/>
              <w:rPr>
                <w:b/>
              </w:rPr>
            </w:pPr>
            <w:r w:rsidRPr="00992AC1">
              <w:rPr>
                <w:b/>
              </w:rPr>
              <w:t>Date</w:t>
            </w:r>
          </w:p>
        </w:tc>
      </w:tr>
      <w:tr w:rsidR="00AD7A41" w14:paraId="4CC1727F" w14:textId="77777777" w:rsidTr="002213A4">
        <w:tc>
          <w:tcPr>
            <w:tcW w:w="3505" w:type="dxa"/>
          </w:tcPr>
          <w:p w14:paraId="4F8F8F3A" w14:textId="77777777" w:rsidR="00AD7A41" w:rsidRDefault="00AD7A41" w:rsidP="004F5592">
            <w:pPr>
              <w:spacing w:line="360" w:lineRule="auto"/>
              <w:contextualSpacing/>
            </w:pPr>
            <w:r>
              <w:t>Dr. Eileen DeLuca</w:t>
            </w:r>
          </w:p>
        </w:tc>
        <w:tc>
          <w:tcPr>
            <w:tcW w:w="3892" w:type="dxa"/>
          </w:tcPr>
          <w:p w14:paraId="51767538" w14:textId="77777777" w:rsidR="00AD7A41" w:rsidRDefault="00AD7A41" w:rsidP="004F5592">
            <w:pPr>
              <w:spacing w:line="360" w:lineRule="auto"/>
              <w:contextualSpacing/>
            </w:pPr>
          </w:p>
        </w:tc>
        <w:tc>
          <w:tcPr>
            <w:tcW w:w="1953" w:type="dxa"/>
          </w:tcPr>
          <w:p w14:paraId="487BB451" w14:textId="77777777" w:rsidR="00AD7A41" w:rsidRDefault="00AD7A41" w:rsidP="004F5592">
            <w:pPr>
              <w:spacing w:line="360" w:lineRule="auto"/>
              <w:contextualSpacing/>
            </w:pPr>
          </w:p>
        </w:tc>
      </w:tr>
    </w:tbl>
    <w:p w14:paraId="345261A2" w14:textId="77777777" w:rsidR="00AD7A41" w:rsidRDefault="00AD7A41" w:rsidP="00AD7A41">
      <w:pPr>
        <w:contextualSpacing/>
      </w:pPr>
    </w:p>
    <w:p w14:paraId="5778421E" w14:textId="77777777" w:rsidR="00AD7A41" w:rsidRDefault="00AD7A41" w:rsidP="00AD7A41">
      <w:pPr>
        <w:contextualSpacing/>
      </w:pPr>
    </w:p>
    <w:tbl>
      <w:tblPr>
        <w:tblStyle w:val="TableGrid"/>
        <w:tblW w:w="0" w:type="auto"/>
        <w:tblLook w:val="04A0" w:firstRow="1" w:lastRow="0" w:firstColumn="1" w:lastColumn="0" w:noHBand="0" w:noVBand="1"/>
      </w:tblPr>
      <w:tblGrid>
        <w:gridCol w:w="3055"/>
        <w:gridCol w:w="4320"/>
        <w:gridCol w:w="1975"/>
      </w:tblGrid>
      <w:tr w:rsidR="00AD7A41" w14:paraId="16B56B6A" w14:textId="77777777" w:rsidTr="002213A4">
        <w:trPr>
          <w:cantSplit/>
          <w:tblHeader/>
        </w:trPr>
        <w:tc>
          <w:tcPr>
            <w:tcW w:w="3055" w:type="dxa"/>
          </w:tcPr>
          <w:p w14:paraId="3B8D5091" w14:textId="77777777" w:rsidR="00AD7A41" w:rsidRPr="00A73BD8" w:rsidRDefault="00AD7A41" w:rsidP="004F5592">
            <w:pPr>
              <w:spacing w:line="360" w:lineRule="auto"/>
              <w:contextualSpacing/>
              <w:rPr>
                <w:b/>
              </w:rPr>
            </w:pPr>
            <w:r w:rsidRPr="00A73BD8">
              <w:rPr>
                <w:b/>
              </w:rPr>
              <w:t>Required Endorsements</w:t>
            </w:r>
          </w:p>
        </w:tc>
        <w:tc>
          <w:tcPr>
            <w:tcW w:w="4320" w:type="dxa"/>
          </w:tcPr>
          <w:p w14:paraId="37589215" w14:textId="77777777" w:rsidR="00AD7A41" w:rsidRPr="00A73BD8" w:rsidRDefault="00AD7A41" w:rsidP="004F5592">
            <w:pPr>
              <w:spacing w:line="360" w:lineRule="auto"/>
              <w:contextualSpacing/>
              <w:rPr>
                <w:b/>
              </w:rPr>
            </w:pPr>
            <w:r w:rsidRPr="00A73BD8">
              <w:rPr>
                <w:b/>
              </w:rPr>
              <w:t>Type in Name</w:t>
            </w:r>
          </w:p>
        </w:tc>
        <w:tc>
          <w:tcPr>
            <w:tcW w:w="1975" w:type="dxa"/>
          </w:tcPr>
          <w:p w14:paraId="5BE90D70" w14:textId="77777777" w:rsidR="00AD7A41" w:rsidRPr="00A73BD8" w:rsidRDefault="00AD7A41" w:rsidP="004F5592">
            <w:pPr>
              <w:spacing w:line="360" w:lineRule="auto"/>
              <w:contextualSpacing/>
              <w:rPr>
                <w:b/>
              </w:rPr>
            </w:pPr>
            <w:r w:rsidRPr="00A73BD8">
              <w:rPr>
                <w:b/>
              </w:rPr>
              <w:t>Select Date</w:t>
            </w:r>
          </w:p>
        </w:tc>
      </w:tr>
      <w:tr w:rsidR="00AD7A41" w14:paraId="7BC9B323" w14:textId="77777777" w:rsidTr="002213A4">
        <w:trPr>
          <w:cantSplit/>
        </w:trPr>
        <w:tc>
          <w:tcPr>
            <w:tcW w:w="3055" w:type="dxa"/>
            <w:tcBorders>
              <w:bottom w:val="single" w:sz="4" w:space="0" w:color="auto"/>
            </w:tcBorders>
          </w:tcPr>
          <w:p w14:paraId="48E6804C" w14:textId="77777777" w:rsidR="00AD7A41" w:rsidRPr="00E6331D" w:rsidRDefault="00AD7A41" w:rsidP="004F5592">
            <w:pPr>
              <w:spacing w:line="360" w:lineRule="auto"/>
              <w:contextualSpacing/>
              <w:rPr>
                <w:b/>
              </w:rPr>
            </w:pPr>
            <w:r w:rsidRPr="00E6331D">
              <w:rPr>
                <w:b/>
              </w:rPr>
              <w:t>Department Chair or Program Coordinator</w:t>
            </w:r>
            <w:r>
              <w:rPr>
                <w:b/>
              </w:rPr>
              <w:t>/Director</w:t>
            </w:r>
          </w:p>
        </w:tc>
        <w:tc>
          <w:tcPr>
            <w:tcW w:w="4320" w:type="dxa"/>
            <w:tcBorders>
              <w:bottom w:val="single" w:sz="4" w:space="0" w:color="auto"/>
            </w:tcBorders>
          </w:tcPr>
          <w:p w14:paraId="4DD4C5B1" w14:textId="4EF97587" w:rsidR="00AD7A41" w:rsidRDefault="003E5AF1" w:rsidP="004F5592">
            <w:pPr>
              <w:spacing w:line="360" w:lineRule="auto"/>
              <w:contextualSpacing/>
            </w:pPr>
            <w:r>
              <w:t>Dr. Jennifer Patterson</w:t>
            </w:r>
          </w:p>
        </w:tc>
        <w:sdt>
          <w:sdtPr>
            <w:rPr>
              <w:sz w:val="20"/>
            </w:rPr>
            <w:id w:val="1861779100"/>
            <w:placeholder>
              <w:docPart w:val="8FE6AFB804844CB9A3B6F0DA7E72AE79"/>
            </w:placeholder>
            <w:date w:fullDate="2020-10-10T00:00:00Z">
              <w:dateFormat w:val="M/d/yyyy"/>
              <w:lid w:val="en-US"/>
              <w:storeMappedDataAs w:val="dateTime"/>
              <w:calendar w:val="gregorian"/>
            </w:date>
          </w:sdtPr>
          <w:sdtEndPr/>
          <w:sdtContent>
            <w:tc>
              <w:tcPr>
                <w:tcW w:w="1975" w:type="dxa"/>
                <w:tcBorders>
                  <w:bottom w:val="single" w:sz="4" w:space="0" w:color="auto"/>
                </w:tcBorders>
              </w:tcPr>
              <w:p w14:paraId="76B0E838" w14:textId="3508845C" w:rsidR="00AD7A41" w:rsidRPr="00A73BD8" w:rsidRDefault="00E3320C" w:rsidP="004F5592">
                <w:pPr>
                  <w:spacing w:line="360" w:lineRule="auto"/>
                  <w:contextualSpacing/>
                  <w:rPr>
                    <w:sz w:val="20"/>
                  </w:rPr>
                </w:pPr>
                <w:r>
                  <w:rPr>
                    <w:sz w:val="20"/>
                  </w:rPr>
                  <w:t>10/10/2020</w:t>
                </w:r>
              </w:p>
            </w:tc>
          </w:sdtContent>
        </w:sdt>
      </w:tr>
      <w:tr w:rsidR="00AD7A41" w14:paraId="04C34390" w14:textId="77777777" w:rsidTr="002213A4">
        <w:trPr>
          <w:cantSplit/>
        </w:trPr>
        <w:tc>
          <w:tcPr>
            <w:tcW w:w="3055" w:type="dxa"/>
            <w:tcBorders>
              <w:top w:val="single" w:sz="4" w:space="0" w:color="auto"/>
              <w:left w:val="single" w:sz="4" w:space="0" w:color="auto"/>
              <w:bottom w:val="single" w:sz="4" w:space="0" w:color="auto"/>
              <w:right w:val="single" w:sz="4" w:space="0" w:color="auto"/>
            </w:tcBorders>
          </w:tcPr>
          <w:p w14:paraId="03EA3D3B" w14:textId="0ECA2C92" w:rsidR="00AD7A41" w:rsidRPr="00E6331D" w:rsidRDefault="00AD7A41" w:rsidP="004F5592">
            <w:pPr>
              <w:spacing w:line="360" w:lineRule="auto"/>
              <w:contextualSpacing/>
              <w:rPr>
                <w:b/>
              </w:rPr>
            </w:pPr>
            <w:r w:rsidRPr="00E6331D">
              <w:rPr>
                <w:b/>
              </w:rPr>
              <w:t xml:space="preserve">Academic Dean or </w:t>
            </w:r>
            <w:r w:rsidR="00DD1B2F">
              <w:rPr>
                <w:b/>
              </w:rPr>
              <w:t>Provost</w:t>
            </w:r>
          </w:p>
        </w:tc>
        <w:tc>
          <w:tcPr>
            <w:tcW w:w="4320" w:type="dxa"/>
            <w:tcBorders>
              <w:top w:val="single" w:sz="4" w:space="0" w:color="auto"/>
              <w:left w:val="single" w:sz="4" w:space="0" w:color="auto"/>
              <w:bottom w:val="single" w:sz="4" w:space="0" w:color="auto"/>
              <w:right w:val="single" w:sz="4" w:space="0" w:color="auto"/>
            </w:tcBorders>
          </w:tcPr>
          <w:p w14:paraId="4C3BA91F" w14:textId="3E06FEC8" w:rsidR="00AD7A41" w:rsidRDefault="00E3320C" w:rsidP="004F5592">
            <w:pPr>
              <w:spacing w:line="360" w:lineRule="auto"/>
              <w:contextualSpacing/>
            </w:pPr>
            <w:r>
              <w:t xml:space="preserve">Dr. Debbie </w:t>
            </w:r>
            <w:proofErr w:type="spellStart"/>
            <w:r>
              <w:t>Psihountas</w:t>
            </w:r>
            <w:proofErr w:type="spellEnd"/>
          </w:p>
        </w:tc>
        <w:sdt>
          <w:sdtPr>
            <w:rPr>
              <w:sz w:val="20"/>
            </w:rPr>
            <w:id w:val="-2117271105"/>
            <w:placeholder>
              <w:docPart w:val="0C14568B698A4F3B9B212407337B1C29"/>
            </w:placeholder>
            <w:date w:fullDate="2020-10-10T00:00:00Z">
              <w:dateFormat w:val="M/d/yyyy"/>
              <w:lid w:val="en-US"/>
              <w:storeMappedDataAs w:val="dateTime"/>
              <w:calendar w:val="gregorian"/>
            </w:date>
          </w:sdtPr>
          <w:sdtEndPr/>
          <w:sdtContent>
            <w:tc>
              <w:tcPr>
                <w:tcW w:w="1975" w:type="dxa"/>
                <w:tcBorders>
                  <w:top w:val="single" w:sz="4" w:space="0" w:color="auto"/>
                  <w:left w:val="single" w:sz="4" w:space="0" w:color="auto"/>
                  <w:bottom w:val="single" w:sz="4" w:space="0" w:color="auto"/>
                  <w:right w:val="single" w:sz="4" w:space="0" w:color="auto"/>
                </w:tcBorders>
              </w:tcPr>
              <w:p w14:paraId="27D3D5F1" w14:textId="500B832B" w:rsidR="00AD7A41" w:rsidRPr="00A73BD8" w:rsidRDefault="00E3320C" w:rsidP="004F5592">
                <w:pPr>
                  <w:spacing w:line="360" w:lineRule="auto"/>
                  <w:contextualSpacing/>
                  <w:rPr>
                    <w:sz w:val="20"/>
                  </w:rPr>
                </w:pPr>
                <w:r>
                  <w:rPr>
                    <w:sz w:val="20"/>
                  </w:rPr>
                  <w:t>10/10/2020</w:t>
                </w:r>
              </w:p>
            </w:tc>
          </w:sdtContent>
        </w:sdt>
      </w:tr>
    </w:tbl>
    <w:p w14:paraId="5203A9F4" w14:textId="77777777" w:rsidR="00AD7A41" w:rsidRDefault="00AD7A41" w:rsidP="00AD7A41">
      <w:pPr>
        <w:spacing w:after="0"/>
        <w:contextualSpacing/>
        <w:rPr>
          <w:sz w:val="16"/>
          <w:szCs w:val="16"/>
          <w:highlight w:val="yellow"/>
        </w:rPr>
      </w:pPr>
    </w:p>
    <w:p w14:paraId="719BC9C8" w14:textId="77777777" w:rsidR="00AD7A41" w:rsidRDefault="00AD7A41" w:rsidP="00AD7A41">
      <w:pPr>
        <w:contextualSpacing/>
        <w:rPr>
          <w:b/>
          <w:sz w:val="24"/>
          <w:u w:val="single"/>
        </w:rPr>
      </w:pPr>
    </w:p>
    <w:tbl>
      <w:tblPr>
        <w:tblStyle w:val="TableGrid"/>
        <w:tblW w:w="0" w:type="auto"/>
        <w:tblLook w:val="04A0" w:firstRow="1" w:lastRow="0" w:firstColumn="1" w:lastColumn="0" w:noHBand="0" w:noVBand="1"/>
      </w:tblPr>
      <w:tblGrid>
        <w:gridCol w:w="9350"/>
      </w:tblGrid>
      <w:tr w:rsidR="00AD7A41" w14:paraId="0835D3E9" w14:textId="77777777" w:rsidTr="004F5592">
        <w:tc>
          <w:tcPr>
            <w:tcW w:w="9576"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4F5592">
        <w:tc>
          <w:tcPr>
            <w:tcW w:w="9576" w:type="dxa"/>
          </w:tcPr>
          <w:p w14:paraId="140F5156" w14:textId="4D0E5A7B" w:rsidR="00AD7A41" w:rsidRPr="00E75169" w:rsidRDefault="003E5AF1" w:rsidP="004F5592">
            <w:pPr>
              <w:spacing w:line="360" w:lineRule="auto"/>
              <w:contextualSpacing/>
              <w:rPr>
                <w:color w:val="FF0000"/>
              </w:rPr>
            </w:pPr>
            <w:r>
              <w:rPr>
                <w:color w:val="FF0000"/>
              </w:rPr>
              <w:t xml:space="preserve">William Van Glabek, Dr. Jennifer Patterson, Dr. Tim Lucas </w:t>
            </w:r>
            <w:r w:rsidR="00AD7A41">
              <w:rPr>
                <w:caps/>
              </w:rPr>
              <w:t xml:space="preserve"> </w:t>
            </w:r>
          </w:p>
        </w:tc>
      </w:tr>
      <w:bookmarkEnd w:id="1"/>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7725E499" w:rsidR="00175745" w:rsidRPr="00E75169" w:rsidRDefault="003E5AF1" w:rsidP="00AC4122">
            <w:pPr>
              <w:spacing w:line="360" w:lineRule="auto"/>
              <w:rPr>
                <w:color w:val="FF0000"/>
              </w:rPr>
            </w:pPr>
            <w:r>
              <w:rPr>
                <w:color w:val="FF0000"/>
              </w:rPr>
              <w:t xml:space="preserve">Bill </w:t>
            </w:r>
            <w:proofErr w:type="spellStart"/>
            <w:r>
              <w:rPr>
                <w:color w:val="FF0000"/>
              </w:rPr>
              <w:t>Shuluk</w:t>
            </w:r>
            <w:proofErr w:type="spellEnd"/>
            <w:r>
              <w:rPr>
                <w:color w:val="FF0000"/>
              </w:rPr>
              <w:t xml:space="preserve"> </w:t>
            </w:r>
            <w:r w:rsidR="009B4CB9">
              <w:rPr>
                <w:color w:val="FF0000"/>
              </w:rPr>
              <w:t>was</w:t>
            </w:r>
            <w:r>
              <w:rPr>
                <w:color w:val="FF0000"/>
              </w:rPr>
              <w:t xml:space="preserve"> contacted.  The impact of this course will not negatively impact the library.</w:t>
            </w:r>
          </w:p>
        </w:tc>
      </w:tr>
    </w:tbl>
    <w:p w14:paraId="54B3EAF7" w14:textId="77777777" w:rsidR="00175745" w:rsidRDefault="00175745">
      <w:pPr>
        <w:rPr>
          <w:b/>
          <w:sz w:val="24"/>
          <w:u w:val="single"/>
        </w:rPr>
      </w:pPr>
    </w:p>
    <w:p w14:paraId="4FD32189" w14:textId="77777777" w:rsidR="00175745" w:rsidRDefault="00175745">
      <w:pPr>
        <w:rPr>
          <w:b/>
          <w:sz w:val="24"/>
          <w:u w:val="single"/>
        </w:rPr>
      </w:pPr>
      <w:r>
        <w:rPr>
          <w:b/>
          <w:sz w:val="24"/>
          <w:u w:val="single"/>
        </w:rPr>
        <w:br w:type="page"/>
      </w:r>
    </w:p>
    <w:p w14:paraId="23EFD510" w14:textId="1549EB43" w:rsidR="00B24563" w:rsidRPr="0004692F" w:rsidRDefault="00054A5D">
      <w:pPr>
        <w:rPr>
          <w:b/>
          <w:sz w:val="24"/>
          <w:u w:val="single"/>
        </w:rPr>
      </w:pPr>
      <w:r>
        <w:rPr>
          <w:b/>
          <w:sz w:val="24"/>
          <w:u w:val="single"/>
        </w:rPr>
        <w:lastRenderedPageBreak/>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66FAD4CD" w:rsidR="0004692F" w:rsidRPr="00EA1C9D" w:rsidRDefault="0004692F" w:rsidP="00EA1C9D">
            <w:pPr>
              <w:spacing w:line="360" w:lineRule="auto"/>
              <w:rPr>
                <w:color w:val="FF0000"/>
              </w:rPr>
            </w:pP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35CB24F4" w:rsidR="00B90C32" w:rsidRPr="00EA1C9D" w:rsidRDefault="00B90C32" w:rsidP="00EA1C9D">
            <w:pPr>
              <w:spacing w:line="360" w:lineRule="auto"/>
              <w:rPr>
                <w:color w:val="FF0000"/>
              </w:rPr>
            </w:pPr>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234F6458" w:rsidR="00B24563" w:rsidRDefault="00196F16" w:rsidP="0004692F">
                <w:pPr>
                  <w:spacing w:line="360" w:lineRule="auto"/>
                </w:pPr>
                <w:r>
                  <w:t>No</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60020AB7" w:rsidR="0004692F" w:rsidRPr="00EA1C9D" w:rsidRDefault="0004692F" w:rsidP="00EA1C9D">
            <w:pPr>
              <w:spacing w:line="360" w:lineRule="auto"/>
              <w:rPr>
                <w:color w:val="FF0000"/>
              </w:rPr>
            </w:pP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B90C32">
            <w:pPr>
              <w:spacing w:line="360" w:lineRule="auto"/>
            </w:pP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5019B56C" w:rsidR="00B90C32" w:rsidRDefault="0028458D"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rsidR="003E5AF1">
                  <w:t>No</w:t>
                </w:r>
              </w:sdtContent>
            </w:sdt>
          </w:p>
          <w:p w14:paraId="233C0A3E" w14:textId="77777777" w:rsidR="00B90C32" w:rsidRDefault="00B90C32" w:rsidP="00B90C32">
            <w:pPr>
              <w:spacing w:line="360" w:lineRule="auto"/>
            </w:pPr>
          </w:p>
          <w:p w14:paraId="51619F2D" w14:textId="7198C7CA" w:rsidR="00B90C32" w:rsidRPr="00BF6A71" w:rsidRDefault="00B90C32" w:rsidP="00B90C32">
            <w:pPr>
              <w:spacing w:line="360" w:lineRule="auto"/>
              <w:rPr>
                <w:color w:val="FF0000"/>
              </w:rPr>
            </w:pPr>
            <w:r w:rsidRPr="00BF6A71">
              <w:rPr>
                <w:color w:val="FF0000"/>
              </w:rPr>
              <w:t>List the co</w:t>
            </w:r>
            <w:r w:rsidR="002557B9">
              <w:rPr>
                <w:color w:val="FF0000"/>
              </w:rPr>
              <w:t>-</w:t>
            </w:r>
            <w:r w:rsidRPr="00BF6A71">
              <w:rPr>
                <w:color w:val="FF0000"/>
              </w:rPr>
              <w:t>requisite</w:t>
            </w: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7920D26E" w:rsidR="00B90C32" w:rsidRDefault="009532EA" w:rsidP="00B90C32">
            <w:pPr>
              <w:spacing w:line="360" w:lineRule="auto"/>
            </w:pPr>
            <w:r>
              <w:rPr>
                <w:color w:val="FF0000"/>
              </w:rPr>
              <w:t>3 course credit hours</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34C0B04F" w14:textId="7D8BCDF5" w:rsidR="00B90C32" w:rsidRDefault="003E5AF1" w:rsidP="00B90C32">
            <w:pPr>
              <w:spacing w:line="360" w:lineRule="auto"/>
            </w:pPr>
            <w:r>
              <w:rPr>
                <w:color w:val="FF0000"/>
              </w:rPr>
              <w:t>3 hours</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197C723A" w:rsidR="000569C5" w:rsidRPr="00EA0E4B" w:rsidRDefault="003E5AF1" w:rsidP="00B90C32">
            <w:pPr>
              <w:spacing w:line="360" w:lineRule="auto"/>
              <w:rPr>
                <w:color w:val="FF0000"/>
              </w:rPr>
            </w:pPr>
            <w:r>
              <w:rPr>
                <w:color w:val="FF0000"/>
              </w:rPr>
              <w:t>No</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59C941F3" w:rsidR="00B90C32" w:rsidRPr="00EA0E4B" w:rsidRDefault="009532EA"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62D02260" w:rsidR="00B90C32" w:rsidRPr="00EA0E4B" w:rsidRDefault="009532EA"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7CE12CA9" w:rsidR="00E560B0" w:rsidRPr="00EA0E4B" w:rsidRDefault="009532EA" w:rsidP="00B90C32">
            <w:pPr>
              <w:spacing w:line="360" w:lineRule="auto"/>
            </w:pPr>
            <w:r>
              <w:t>Online, Blended, On Campus</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t xml:space="preserve">Course description  </w:t>
            </w:r>
            <w:r w:rsidRPr="00EA0E4B">
              <w:t>(provide below)</w:t>
            </w:r>
          </w:p>
        </w:tc>
      </w:tr>
      <w:tr w:rsidR="00B90C32" w:rsidRPr="000B0463" w14:paraId="3EF5DB20" w14:textId="77777777" w:rsidTr="00B962B5">
        <w:tc>
          <w:tcPr>
            <w:tcW w:w="9625" w:type="dxa"/>
            <w:gridSpan w:val="2"/>
          </w:tcPr>
          <w:p w14:paraId="05209D11" w14:textId="77777777" w:rsidR="00E07698" w:rsidRDefault="009532EA" w:rsidP="00B90C32">
            <w:pPr>
              <w:spacing w:line="360" w:lineRule="auto"/>
              <w:rPr>
                <w:rFonts w:ascii="Trebuchet MS" w:hAnsi="Trebuchet MS"/>
                <w:color w:val="000000"/>
                <w:sz w:val="20"/>
                <w:szCs w:val="20"/>
                <w:shd w:val="clear" w:color="auto" w:fill="FFFFFF"/>
              </w:rPr>
            </w:pPr>
            <w:r w:rsidRPr="000B0463">
              <w:rPr>
                <w:color w:val="000000" w:themeColor="text1"/>
              </w:rPr>
              <w:t>QMB 2100</w:t>
            </w:r>
            <w:bookmarkStart w:id="2" w:name="_Hlk53043390"/>
            <w:r w:rsidR="00E07698">
              <w:rPr>
                <w:color w:val="000000" w:themeColor="text1"/>
              </w:rPr>
              <w:t xml:space="preserve"> </w:t>
            </w:r>
            <w:r w:rsidR="00E07698" w:rsidRPr="00E07698">
              <w:t xml:space="preserve">is an introduction to Business Analytics and </w:t>
            </w:r>
            <w:r w:rsidR="00E07698" w:rsidRPr="00E07698">
              <w:rPr>
                <w:rFonts w:ascii="Trebuchet MS" w:hAnsi="Trebuchet MS"/>
                <w:color w:val="000000"/>
                <w:sz w:val="20"/>
                <w:szCs w:val="20"/>
                <w:shd w:val="clear" w:color="auto" w:fill="FFFFFF"/>
              </w:rPr>
              <w:t>p</w:t>
            </w:r>
            <w:r w:rsidR="00E07698" w:rsidRPr="00E07698">
              <w:rPr>
                <w:rFonts w:ascii="Helvetica" w:hAnsi="Helvetica" w:cs="Helvetica"/>
                <w:color w:val="000000"/>
                <w:sz w:val="21"/>
                <w:szCs w:val="21"/>
                <w:shd w:val="clear" w:color="auto" w:fill="FFFFFF"/>
              </w:rPr>
              <w:t>rovides students with quantitative skills that are required to make business decisions.</w:t>
            </w:r>
            <w:bookmarkStart w:id="3" w:name="_Hlk53043498"/>
            <w:bookmarkEnd w:id="2"/>
            <w:r w:rsidR="00E07698" w:rsidRPr="00E07698">
              <w:t xml:space="preserve"> </w:t>
            </w:r>
            <w:r w:rsidR="00E07698" w:rsidRPr="00E07698">
              <w:rPr>
                <w:rFonts w:ascii="Trebuchet MS" w:hAnsi="Trebuchet MS"/>
                <w:color w:val="000000"/>
                <w:sz w:val="20"/>
                <w:szCs w:val="20"/>
                <w:shd w:val="clear" w:color="auto" w:fill="FFFFFF"/>
              </w:rPr>
              <w:t>This course demonstrates how to apply selected statistical techniques to a wide variety of problems and situations arising in the areas of business, economics, finance, accounting and management.</w:t>
            </w:r>
            <w:bookmarkEnd w:id="3"/>
            <w:r w:rsidR="00E07698" w:rsidRPr="00E07698">
              <w:rPr>
                <w:rFonts w:ascii="Trebuchet MS" w:hAnsi="Trebuchet MS"/>
                <w:color w:val="000000"/>
                <w:sz w:val="20"/>
                <w:szCs w:val="20"/>
                <w:shd w:val="clear" w:color="auto" w:fill="FFFFFF"/>
              </w:rPr>
              <w:t xml:space="preserve"> </w:t>
            </w:r>
          </w:p>
          <w:p w14:paraId="6F129169" w14:textId="77777777" w:rsidR="00E07698" w:rsidRDefault="00E07698" w:rsidP="00B90C32">
            <w:pPr>
              <w:spacing w:line="360" w:lineRule="auto"/>
              <w:rPr>
                <w:rFonts w:ascii="Trebuchet MS" w:hAnsi="Trebuchet MS"/>
                <w:color w:val="000000"/>
                <w:sz w:val="20"/>
                <w:szCs w:val="20"/>
                <w:shd w:val="clear" w:color="auto" w:fill="FFFFFF"/>
              </w:rPr>
            </w:pPr>
          </w:p>
          <w:p w14:paraId="6B0521FD" w14:textId="4F363EC3" w:rsidR="00B90C32" w:rsidRPr="00E07698" w:rsidRDefault="00E07698" w:rsidP="00B90C32">
            <w:pPr>
              <w:spacing w:line="360" w:lineRule="auto"/>
            </w:pPr>
            <w:r w:rsidRPr="00E07698">
              <w:t>This course provides students with the fundamental concepts and tools needed to understand the emerging role of business analytics in organizations and shows students how to apply basic business analytics tools in a spreadsheet environment, and how to communicate with analytics professionals to effectively use and interpret analytic models and results for making better business decision.</w:t>
            </w:r>
            <w:r>
              <w:t xml:space="preserve"> </w:t>
            </w:r>
          </w:p>
        </w:tc>
      </w:tr>
    </w:tbl>
    <w:p w14:paraId="78E429F9" w14:textId="77777777" w:rsidR="00B24563" w:rsidRPr="000B0463" w:rsidRDefault="00B24563">
      <w:pPr>
        <w:rPr>
          <w:color w:val="000000" w:themeColor="text1"/>
        </w:rPr>
      </w:pPr>
    </w:p>
    <w:p w14:paraId="642B1D02" w14:textId="77777777" w:rsidR="00EA1C9D" w:rsidRDefault="00EA1C9D"/>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lastRenderedPageBreak/>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52B610F9" w14:textId="3EBD70AF" w:rsidR="0004692F" w:rsidRDefault="000B0463" w:rsidP="007F07C9">
            <w:pPr>
              <w:pStyle w:val="ListParagraph"/>
              <w:numPr>
                <w:ilvl w:val="0"/>
                <w:numId w:val="3"/>
              </w:numPr>
              <w:spacing w:line="360" w:lineRule="auto"/>
            </w:pPr>
            <w:r>
              <w:t>Make</w:t>
            </w:r>
            <w:r w:rsidR="00EC1042">
              <w:t xml:space="preserve"> business decisions</w:t>
            </w:r>
            <w:r>
              <w:t xml:space="preserve"> examining business situations with quantitative methods.</w:t>
            </w:r>
          </w:p>
          <w:p w14:paraId="6653C9AF" w14:textId="187E53CE" w:rsidR="00EC1042" w:rsidRDefault="00EC1042" w:rsidP="007F07C9">
            <w:pPr>
              <w:pStyle w:val="ListParagraph"/>
              <w:numPr>
                <w:ilvl w:val="0"/>
                <w:numId w:val="3"/>
              </w:numPr>
              <w:spacing w:line="360" w:lineRule="auto"/>
            </w:pPr>
            <w:r>
              <w:t>Apply measures of central tendency to grouped data</w:t>
            </w:r>
          </w:p>
          <w:p w14:paraId="76FD48F3" w14:textId="4B501108" w:rsidR="00EC1042" w:rsidRDefault="00EC1042" w:rsidP="007F07C9">
            <w:pPr>
              <w:pStyle w:val="ListParagraph"/>
              <w:numPr>
                <w:ilvl w:val="0"/>
                <w:numId w:val="3"/>
              </w:numPr>
              <w:spacing w:line="360" w:lineRule="auto"/>
            </w:pPr>
            <w:r>
              <w:t>Apply measures of di</w:t>
            </w:r>
            <w:r w:rsidR="004C0E58">
              <w:t>spersion to sample and population data</w:t>
            </w:r>
          </w:p>
          <w:p w14:paraId="76989945" w14:textId="38FB81CB" w:rsidR="004C0E58" w:rsidRDefault="004C0E58" w:rsidP="007F07C9">
            <w:pPr>
              <w:pStyle w:val="ListParagraph"/>
              <w:numPr>
                <w:ilvl w:val="0"/>
                <w:numId w:val="3"/>
              </w:numPr>
              <w:spacing w:line="360" w:lineRule="auto"/>
            </w:pPr>
            <w:r>
              <w:t>Distinguish between discrete and continuous distributions</w:t>
            </w:r>
          </w:p>
          <w:p w14:paraId="2DB5F4C1" w14:textId="5945838D" w:rsidR="000B0463" w:rsidRDefault="000B0463" w:rsidP="007F07C9">
            <w:pPr>
              <w:pStyle w:val="ListParagraph"/>
              <w:numPr>
                <w:ilvl w:val="0"/>
                <w:numId w:val="3"/>
              </w:numPr>
              <w:spacing w:line="360" w:lineRule="auto"/>
            </w:pPr>
            <w:r>
              <w:t>Create business reports and analyses</w:t>
            </w:r>
          </w:p>
        </w:tc>
      </w:tr>
    </w:tbl>
    <w:p w14:paraId="6DD992A2" w14:textId="6650999C" w:rsidR="002213A4" w:rsidRDefault="002213A4"/>
    <w:p w14:paraId="3D21D1AF" w14:textId="77777777" w:rsidR="002213A4" w:rsidRDefault="002213A4">
      <w:r>
        <w:br w:type="page"/>
      </w:r>
    </w:p>
    <w:p w14:paraId="6424795C" w14:textId="77777777" w:rsidR="0004692F" w:rsidRDefault="0004692F"/>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77777777"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0F29863A" w14:textId="4F805870" w:rsidR="000B0463" w:rsidRDefault="00B90C32" w:rsidP="000B0463">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470F1924" w14:textId="77777777" w:rsidR="000B0463" w:rsidRPr="0036367B" w:rsidRDefault="000B0463" w:rsidP="000B0463">
            <w:pPr>
              <w:shd w:val="clear" w:color="auto" w:fill="FFFFFF"/>
              <w:rPr>
                <w:rFonts w:ascii="Calibri" w:hAnsi="Calibri"/>
                <w:color w:val="000000"/>
                <w:szCs w:val="24"/>
              </w:rPr>
            </w:pPr>
            <w:r>
              <w:rPr>
                <w:rFonts w:ascii="Calibri" w:eastAsia="Times New Roman" w:hAnsi="Calibri" w:cs="Times New Roman"/>
                <w:color w:val="000000"/>
                <w:sz w:val="24"/>
                <w:szCs w:val="24"/>
              </w:rPr>
              <w:tab/>
            </w:r>
            <w:bookmarkStart w:id="4" w:name="_Hlk51684109"/>
            <w:r w:rsidRPr="0036367B">
              <w:rPr>
                <w:rFonts w:ascii="Calibri" w:hAnsi="Calibri"/>
                <w:color w:val="000000"/>
                <w:szCs w:val="24"/>
              </w:rPr>
              <w:t xml:space="preserve">General Education Competency: </w:t>
            </w:r>
            <w:r w:rsidRPr="00FB0BDC">
              <w:rPr>
                <w:rFonts w:ascii="Calibri" w:hAnsi="Calibri"/>
                <w:b/>
                <w:color w:val="000000"/>
                <w:szCs w:val="24"/>
              </w:rPr>
              <w:t>Evaluate</w:t>
            </w:r>
          </w:p>
          <w:p w14:paraId="29444B27" w14:textId="77777777" w:rsidR="000B0463" w:rsidRPr="0036367B" w:rsidRDefault="000B0463" w:rsidP="000B0463">
            <w:pPr>
              <w:shd w:val="clear" w:color="auto" w:fill="FFFFFF"/>
              <w:rPr>
                <w:rFonts w:ascii="Calibri" w:hAnsi="Calibri"/>
                <w:color w:val="000000"/>
                <w:szCs w:val="24"/>
              </w:rPr>
            </w:pPr>
          </w:p>
          <w:p w14:paraId="3C03DF2D" w14:textId="77777777" w:rsidR="000B0463" w:rsidRPr="0036367B" w:rsidRDefault="000B0463" w:rsidP="000B0463">
            <w:pPr>
              <w:shd w:val="clear" w:color="auto" w:fill="FFFFFF"/>
              <w:rPr>
                <w:rFonts w:ascii="Calibri" w:hAnsi="Calibri"/>
                <w:color w:val="000000"/>
                <w:szCs w:val="24"/>
              </w:rPr>
            </w:pPr>
            <w:r w:rsidRPr="0036367B">
              <w:rPr>
                <w:rFonts w:ascii="Calibri" w:hAnsi="Calibri"/>
                <w:color w:val="000000"/>
                <w:szCs w:val="24"/>
              </w:rPr>
              <w:tab/>
              <w:t>Course Outcomes or Objectives Supporting the General Education Competency Selected:</w:t>
            </w:r>
          </w:p>
          <w:bookmarkEnd w:id="4"/>
          <w:p w14:paraId="7B958A2D" w14:textId="77B43FDC" w:rsidR="000B0463" w:rsidRPr="00F06DF1" w:rsidRDefault="000B0463" w:rsidP="000B0463">
            <w:pPr>
              <w:widowControl w:val="0"/>
              <w:numPr>
                <w:ilvl w:val="0"/>
                <w:numId w:val="6"/>
              </w:numPr>
              <w:shd w:val="clear" w:color="auto" w:fill="FFFFFF"/>
              <w:suppressAutoHyphens/>
              <w:rPr>
                <w:rFonts w:cstheme="minorHAnsi"/>
              </w:rPr>
            </w:pPr>
            <w:r w:rsidRPr="00F06DF1">
              <w:rPr>
                <w:rFonts w:cstheme="minorHAnsi"/>
                <w:color w:val="1F1E1E"/>
                <w:shd w:val="clear" w:color="auto" w:fill="FFFFFF"/>
              </w:rPr>
              <w:t xml:space="preserve">Use </w:t>
            </w:r>
            <w:r>
              <w:rPr>
                <w:rFonts w:cstheme="minorHAnsi"/>
                <w:color w:val="1F1E1E"/>
                <w:shd w:val="clear" w:color="auto" w:fill="FFFFFF"/>
              </w:rPr>
              <w:t>Excel</w:t>
            </w:r>
            <w:r w:rsidRPr="00F06DF1">
              <w:rPr>
                <w:rFonts w:cstheme="minorHAnsi"/>
                <w:color w:val="1F1E1E"/>
                <w:shd w:val="clear" w:color="auto" w:fill="FFFFFF"/>
              </w:rPr>
              <w:t xml:space="preserve"> to </w:t>
            </w:r>
            <w:r>
              <w:rPr>
                <w:rFonts w:cstheme="minorHAnsi"/>
                <w:color w:val="1F1E1E"/>
                <w:shd w:val="clear" w:color="auto" w:fill="FFFFFF"/>
              </w:rPr>
              <w:t>utilize</w:t>
            </w:r>
            <w:r w:rsidRPr="00F06DF1">
              <w:rPr>
                <w:rFonts w:cstheme="minorHAnsi"/>
                <w:color w:val="1F1E1E"/>
                <w:shd w:val="clear" w:color="auto" w:fill="FFFFFF"/>
              </w:rPr>
              <w:t xml:space="preserve"> data from multiple tables</w:t>
            </w:r>
            <w:r w:rsidRPr="00F06DF1">
              <w:rPr>
                <w:rFonts w:cstheme="minorHAnsi"/>
              </w:rPr>
              <w:t xml:space="preserve"> </w:t>
            </w:r>
            <w:r>
              <w:rPr>
                <w:rFonts w:cstheme="minorHAnsi"/>
              </w:rPr>
              <w:t>in determining the best decision.</w:t>
            </w:r>
          </w:p>
          <w:p w14:paraId="32E2CF78" w14:textId="77777777" w:rsidR="000B0463" w:rsidRDefault="000B0463" w:rsidP="000B0463">
            <w:pPr>
              <w:shd w:val="clear" w:color="auto" w:fill="FFFFFF"/>
              <w:rPr>
                <w:rFonts w:ascii="Calibri" w:hAnsi="Calibri"/>
                <w:color w:val="000000"/>
                <w:szCs w:val="24"/>
              </w:rPr>
            </w:pPr>
          </w:p>
          <w:p w14:paraId="423DF075" w14:textId="77777777" w:rsidR="000B0463" w:rsidRPr="0036367B" w:rsidRDefault="000B0463" w:rsidP="000B0463">
            <w:pPr>
              <w:shd w:val="clear" w:color="auto" w:fill="FFFFFF"/>
              <w:ind w:left="720"/>
              <w:rPr>
                <w:rFonts w:ascii="Calibri" w:hAnsi="Calibri"/>
                <w:color w:val="000000"/>
                <w:szCs w:val="24"/>
              </w:rPr>
            </w:pPr>
            <w:r w:rsidRPr="0036367B">
              <w:rPr>
                <w:rFonts w:ascii="Calibri" w:hAnsi="Calibri"/>
                <w:color w:val="000000"/>
                <w:szCs w:val="24"/>
              </w:rPr>
              <w:t xml:space="preserve">General Education Competency: </w:t>
            </w:r>
            <w:r>
              <w:rPr>
                <w:rFonts w:ascii="Calibri" w:hAnsi="Calibri"/>
                <w:b/>
                <w:color w:val="000000"/>
                <w:szCs w:val="24"/>
              </w:rPr>
              <w:t>Think</w:t>
            </w:r>
          </w:p>
          <w:p w14:paraId="5D3E8561" w14:textId="77777777" w:rsidR="000B0463" w:rsidRPr="00F06DF1" w:rsidRDefault="000B0463" w:rsidP="000B0463">
            <w:pPr>
              <w:shd w:val="clear" w:color="auto" w:fill="FFFFFF"/>
              <w:ind w:left="1080"/>
              <w:rPr>
                <w:rFonts w:ascii="Calibri" w:hAnsi="Calibri"/>
                <w:color w:val="000000"/>
                <w:szCs w:val="24"/>
              </w:rPr>
            </w:pPr>
            <w:r w:rsidRPr="00F06DF1">
              <w:rPr>
                <w:rFonts w:ascii="Calibri" w:hAnsi="Calibri"/>
                <w:color w:val="000000"/>
                <w:szCs w:val="24"/>
              </w:rPr>
              <w:t>Course Outcomes or Objectives Supporting the General Education Competency Selected:</w:t>
            </w:r>
          </w:p>
          <w:p w14:paraId="428FC204" w14:textId="3944C62D" w:rsidR="000B0463" w:rsidRPr="00853184" w:rsidRDefault="000B0463" w:rsidP="000B0463">
            <w:pPr>
              <w:widowControl w:val="0"/>
              <w:numPr>
                <w:ilvl w:val="0"/>
                <w:numId w:val="6"/>
              </w:numPr>
              <w:shd w:val="clear" w:color="auto" w:fill="FFFFFF"/>
              <w:suppressAutoHyphens/>
              <w:rPr>
                <w:rFonts w:ascii="Calibri" w:hAnsi="Calibri" w:cs="Calibri"/>
              </w:rPr>
            </w:pPr>
            <w:r>
              <w:rPr>
                <w:rFonts w:ascii="Calibri" w:hAnsi="Calibri" w:cs="Calibri"/>
              </w:rPr>
              <w:t>Explain how quantitative methods are used in business</w:t>
            </w:r>
          </w:p>
          <w:p w14:paraId="03E2909D" w14:textId="4FB09F77" w:rsidR="00B90C32" w:rsidRDefault="00B90C32" w:rsidP="00B90C32">
            <w:pPr>
              <w:shd w:val="clear" w:color="auto" w:fill="FFFFFF"/>
              <w:rPr>
                <w:rFonts w:ascii="Calibri" w:eastAsia="Times New Roman" w:hAnsi="Calibri" w:cs="Times New Roman"/>
                <w:color w:val="000000"/>
                <w:sz w:val="24"/>
                <w:szCs w:val="24"/>
              </w:rPr>
            </w:pPr>
          </w:p>
          <w:p w14:paraId="2302ACB1" w14:textId="6B182D3B"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2D4CE76C"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48007EA6" w14:textId="17A1C956" w:rsidR="00B90C32" w:rsidRPr="004B64F6" w:rsidRDefault="004B64F6" w:rsidP="004B64F6">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17581B82"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2A240127" w14:textId="44C9EAB8" w:rsidR="002E0A84" w:rsidRDefault="002E0A84" w:rsidP="00B90C32">
            <w:pPr>
              <w:shd w:val="clear" w:color="auto" w:fill="FFFFFF"/>
              <w:ind w:firstLine="30"/>
              <w:rPr>
                <w:b/>
              </w:rPr>
            </w:pPr>
            <w:r>
              <w:rPr>
                <w:b/>
              </w:rPr>
              <w:t>Explain how quantitative methods are used in making business decisions</w:t>
            </w:r>
          </w:p>
          <w:p w14:paraId="113E7B0D" w14:textId="41B28284" w:rsidR="002E0A84" w:rsidRDefault="002E0A84" w:rsidP="00B90C32">
            <w:pPr>
              <w:shd w:val="clear" w:color="auto" w:fill="FFFFFF"/>
              <w:ind w:firstLine="30"/>
              <w:rPr>
                <w:b/>
              </w:rPr>
            </w:pPr>
            <w:r>
              <w:rPr>
                <w:b/>
              </w:rPr>
              <w:t>Use Excel to produce statistical analysis in making business decisions</w:t>
            </w:r>
          </w:p>
          <w:p w14:paraId="7845D1D3" w14:textId="7D4FA0D3" w:rsidR="002E0A84" w:rsidRDefault="002E0A84" w:rsidP="00B90C32">
            <w:pPr>
              <w:shd w:val="clear" w:color="auto" w:fill="FFFFFF"/>
              <w:ind w:firstLine="30"/>
              <w:rPr>
                <w:b/>
              </w:rPr>
            </w:pPr>
            <w:r>
              <w:rPr>
                <w:b/>
              </w:rPr>
              <w:t>Use of databases in statistical analysis</w:t>
            </w:r>
          </w:p>
          <w:p w14:paraId="53AE1234" w14:textId="77777777" w:rsidR="00B90C32" w:rsidRPr="001267D2" w:rsidRDefault="00B90C32" w:rsidP="00B90C32">
            <w:pPr>
              <w:shd w:val="clear" w:color="auto" w:fill="FFFFFF"/>
              <w:ind w:firstLine="30"/>
              <w:rPr>
                <w:rFonts w:ascii="Calibri" w:eastAsia="Times New Roman" w:hAnsi="Calibri" w:cs="Times New Roman"/>
                <w:color w:val="000000"/>
                <w:sz w:val="24"/>
                <w:szCs w:val="24"/>
              </w:rPr>
            </w:pP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DDA673" w14:textId="0910772C" w:rsidR="00927CCF" w:rsidRDefault="00B962B5" w:rsidP="00B962B5">
            <w:pPr>
              <w:pStyle w:val="Default"/>
              <w:rPr>
                <w:rFonts w:asciiTheme="minorHAnsi" w:hAnsiTheme="minorHAnsi"/>
                <w:b/>
                <w:sz w:val="18"/>
                <w:szCs w:val="18"/>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w:t>
            </w:r>
            <w:hyperlink r:id="rId7" w:history="1">
              <w:r w:rsidR="00927CCF" w:rsidRPr="00470ACA">
                <w:rPr>
                  <w:rStyle w:val="Hyperlink"/>
                  <w:rFonts w:asciiTheme="minorHAnsi" w:hAnsiTheme="minorHAnsi"/>
                  <w:b/>
                  <w:sz w:val="18"/>
                  <w:szCs w:val="18"/>
                </w:rPr>
                <w:t>http://scns.fldoe.org/scns/public/pb_index.jsp</w:t>
              </w:r>
            </w:hyperlink>
          </w:p>
          <w:p w14:paraId="772A51C1" w14:textId="7FEB104F" w:rsidR="00B962B5" w:rsidRPr="00B962B5" w:rsidRDefault="00B962B5" w:rsidP="00B962B5">
            <w:pPr>
              <w:pStyle w:val="Default"/>
              <w:rPr>
                <w:rFonts w:asciiTheme="minorHAnsi" w:hAnsiTheme="minorHAnsi"/>
                <w:b/>
                <w:sz w:val="22"/>
                <w:szCs w:val="22"/>
              </w:rPr>
            </w:pPr>
            <w:r w:rsidRPr="00F33C4C">
              <w:rPr>
                <w:rFonts w:asciiTheme="minorHAnsi" w:hAnsiTheme="minorHAnsi"/>
                <w:b/>
                <w:sz w:val="18"/>
                <w:szCs w:val="18"/>
              </w:rPr>
              <w:t>)</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6D84D0FC" w14:textId="77777777" w:rsidR="00B962B5" w:rsidRDefault="00B962B5"/>
          <w:p w14:paraId="41090873" w14:textId="77777777" w:rsidR="00A77AD9" w:rsidRDefault="00A77AD9" w:rsidP="00A77AD9">
            <w:pPr>
              <w:shd w:val="clear" w:color="auto" w:fill="337AB7"/>
              <w:rPr>
                <w:rFonts w:ascii="Arial" w:hAnsi="Arial" w:cs="Arial"/>
                <w:color w:val="FFFFFF"/>
                <w:sz w:val="23"/>
                <w:szCs w:val="23"/>
              </w:rPr>
            </w:pPr>
            <w:r>
              <w:rPr>
                <w:rFonts w:ascii="Arial" w:hAnsi="Arial" w:cs="Arial"/>
                <w:color w:val="FFFFFF"/>
                <w:sz w:val="23"/>
                <w:szCs w:val="23"/>
              </w:rPr>
              <w:t xml:space="preserve">Statewide Course </w:t>
            </w:r>
            <w:proofErr w:type="spellStart"/>
            <w:r>
              <w:rPr>
                <w:rFonts w:ascii="Arial" w:hAnsi="Arial" w:cs="Arial"/>
                <w:color w:val="FFFFFF"/>
                <w:sz w:val="23"/>
                <w:szCs w:val="23"/>
              </w:rPr>
              <w:t>DetailBrowse</w:t>
            </w:r>
            <w:proofErr w:type="spellEnd"/>
            <w:r>
              <w:rPr>
                <w:rFonts w:ascii="Arial" w:hAnsi="Arial" w:cs="Arial"/>
                <w:color w:val="FFFFFF"/>
                <w:sz w:val="23"/>
                <w:szCs w:val="23"/>
              </w:rPr>
              <w:t xml:space="preserve"> Statewide Courses: </w:t>
            </w:r>
            <w:hyperlink r:id="rId8" w:history="1">
              <w:r>
                <w:rPr>
                  <w:rStyle w:val="Hyperlink"/>
                  <w:rFonts w:ascii="Arial" w:hAnsi="Arial" w:cs="Arial"/>
                  <w:color w:val="FFFFFF"/>
                  <w:sz w:val="18"/>
                  <w:szCs w:val="18"/>
                  <w:bdr w:val="single" w:sz="6" w:space="1" w:color="4CAE4C" w:frame="1"/>
                  <w:shd w:val="clear" w:color="auto" w:fill="5CB85C"/>
                </w:rPr>
                <w:t>GO</w:t>
              </w:r>
            </w:hyperlink>
          </w:p>
          <w:p w14:paraId="1295ED5C" w14:textId="77777777" w:rsidR="00A77AD9" w:rsidRDefault="00A77AD9" w:rsidP="00A77AD9">
            <w:pPr>
              <w:rPr>
                <w:rFonts w:ascii="Arial" w:hAnsi="Arial" w:cs="Arial"/>
                <w:color w:val="1F1E1E"/>
                <w:sz w:val="23"/>
                <w:szCs w:val="23"/>
              </w:rPr>
            </w:pPr>
            <w:r>
              <w:rPr>
                <w:rFonts w:ascii="Arial" w:hAnsi="Arial" w:cs="Arial"/>
                <w:color w:val="1F1E1E"/>
                <w:sz w:val="23"/>
                <w:szCs w:val="23"/>
              </w:rPr>
              <w:t>Discipline</w:t>
            </w:r>
          </w:p>
          <w:p w14:paraId="1CBFA423"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111-QUANTITATIVE METHODS IN BUSINESS</w:t>
            </w:r>
          </w:p>
          <w:p w14:paraId="7F0891A7" w14:textId="77777777" w:rsidR="00A77AD9" w:rsidRDefault="00A77AD9" w:rsidP="00A77AD9">
            <w:pPr>
              <w:rPr>
                <w:rFonts w:ascii="Arial" w:hAnsi="Arial" w:cs="Arial"/>
                <w:color w:val="1F1E1E"/>
                <w:sz w:val="23"/>
                <w:szCs w:val="23"/>
              </w:rPr>
            </w:pPr>
            <w:r>
              <w:rPr>
                <w:rFonts w:ascii="Arial" w:hAnsi="Arial" w:cs="Arial"/>
                <w:color w:val="1F1E1E"/>
                <w:sz w:val="23"/>
                <w:szCs w:val="23"/>
              </w:rPr>
              <w:t>Discipline Definition</w:t>
            </w:r>
          </w:p>
          <w:p w14:paraId="06C8A3B1"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NONE</w:t>
            </w:r>
          </w:p>
          <w:p w14:paraId="5A3C5FB1" w14:textId="77777777" w:rsidR="00A77AD9" w:rsidRDefault="00A77AD9" w:rsidP="00A77AD9">
            <w:pPr>
              <w:rPr>
                <w:rFonts w:ascii="Arial" w:hAnsi="Arial" w:cs="Arial"/>
                <w:color w:val="1F1E1E"/>
                <w:sz w:val="23"/>
                <w:szCs w:val="23"/>
              </w:rPr>
            </w:pPr>
            <w:r>
              <w:rPr>
                <w:rFonts w:ascii="Arial" w:hAnsi="Arial" w:cs="Arial"/>
                <w:color w:val="1F1E1E"/>
                <w:sz w:val="23"/>
                <w:szCs w:val="23"/>
              </w:rPr>
              <w:t>Prefix</w:t>
            </w:r>
          </w:p>
          <w:p w14:paraId="592FF173"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QMB-QUANTITATIVE METHODS IN BUSINESS</w:t>
            </w:r>
          </w:p>
          <w:p w14:paraId="1F4EB50D" w14:textId="77777777" w:rsidR="00A77AD9" w:rsidRDefault="00A77AD9" w:rsidP="00A77AD9">
            <w:pPr>
              <w:rPr>
                <w:rFonts w:ascii="Arial" w:hAnsi="Arial" w:cs="Arial"/>
                <w:color w:val="1F1E1E"/>
                <w:sz w:val="23"/>
                <w:szCs w:val="23"/>
              </w:rPr>
            </w:pPr>
            <w:r>
              <w:rPr>
                <w:rFonts w:ascii="Arial" w:hAnsi="Arial" w:cs="Arial"/>
                <w:color w:val="1F1E1E"/>
                <w:sz w:val="23"/>
                <w:szCs w:val="23"/>
              </w:rPr>
              <w:t>Prefix Definition</w:t>
            </w:r>
          </w:p>
          <w:p w14:paraId="29847942"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 xml:space="preserve">COURSES WITH THIS PREFIX DEAL WITH THE APPLICATIONS OF MATHEMATICAL, STATISTICAL, AND RESEARCH CONCEPTS TO BUSINESS, ECONOMICS, FINANCE, AND MANAGEMENT PROBLEMS. COURSES </w:t>
            </w:r>
            <w:r>
              <w:rPr>
                <w:rStyle w:val="static-label"/>
                <w:rFonts w:ascii="Arial" w:hAnsi="Arial" w:cs="Arial"/>
                <w:color w:val="1F1E1E"/>
                <w:sz w:val="18"/>
                <w:szCs w:val="18"/>
              </w:rPr>
              <w:lastRenderedPageBreak/>
              <w:t>INCLUDE STATISTICAL APPLICATIONS IN BUSINESS; ECONOMETRICS; BUSINESS RESEARCH; OPERATIONS RESEARCH; MANAGEMENT SCIENCE; AND MATHEMATICAL PROGRAMMING FOR RESEARCH.</w:t>
            </w:r>
          </w:p>
          <w:p w14:paraId="5A2CA208" w14:textId="77777777" w:rsidR="00A77AD9" w:rsidRDefault="00A77AD9" w:rsidP="00A77AD9">
            <w:pPr>
              <w:rPr>
                <w:rFonts w:ascii="Arial" w:hAnsi="Arial" w:cs="Arial"/>
                <w:color w:val="1F1E1E"/>
                <w:sz w:val="23"/>
                <w:szCs w:val="23"/>
              </w:rPr>
            </w:pPr>
            <w:r>
              <w:rPr>
                <w:rFonts w:ascii="Arial" w:hAnsi="Arial" w:cs="Arial"/>
                <w:color w:val="1F1E1E"/>
                <w:sz w:val="23"/>
                <w:szCs w:val="23"/>
              </w:rPr>
              <w:t>Century Title</w:t>
            </w:r>
          </w:p>
          <w:p w14:paraId="7D50EA90"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100-199-BASIC BUSINESS STATISTICS</w:t>
            </w:r>
          </w:p>
          <w:p w14:paraId="24439877" w14:textId="77777777" w:rsidR="00A77AD9" w:rsidRDefault="00A77AD9" w:rsidP="00A77AD9">
            <w:pPr>
              <w:rPr>
                <w:rFonts w:ascii="Arial" w:hAnsi="Arial" w:cs="Arial"/>
                <w:color w:val="1F1E1E"/>
                <w:sz w:val="23"/>
                <w:szCs w:val="23"/>
              </w:rPr>
            </w:pPr>
            <w:r>
              <w:rPr>
                <w:rFonts w:ascii="Arial" w:hAnsi="Arial" w:cs="Arial"/>
                <w:color w:val="1F1E1E"/>
                <w:sz w:val="23"/>
                <w:szCs w:val="23"/>
              </w:rPr>
              <w:t>Decade Title</w:t>
            </w:r>
          </w:p>
          <w:p w14:paraId="503CD456"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100-109-BASIC BUSINESS STATISTICS</w:t>
            </w:r>
          </w:p>
          <w:p w14:paraId="48AACF8B" w14:textId="77777777" w:rsidR="00A77AD9" w:rsidRDefault="00A77AD9" w:rsidP="00A77AD9">
            <w:pPr>
              <w:rPr>
                <w:rFonts w:ascii="Arial" w:hAnsi="Arial" w:cs="Arial"/>
                <w:color w:val="1F1E1E"/>
                <w:sz w:val="23"/>
                <w:szCs w:val="23"/>
              </w:rPr>
            </w:pPr>
            <w:proofErr w:type="spellStart"/>
            <w:r>
              <w:rPr>
                <w:rFonts w:ascii="Arial" w:hAnsi="Arial" w:cs="Arial"/>
                <w:color w:val="1F1E1E"/>
                <w:sz w:val="23"/>
                <w:szCs w:val="23"/>
              </w:rPr>
              <w:t>StateWide</w:t>
            </w:r>
            <w:proofErr w:type="spellEnd"/>
            <w:r>
              <w:rPr>
                <w:rFonts w:ascii="Arial" w:hAnsi="Arial" w:cs="Arial"/>
                <w:color w:val="1F1E1E"/>
                <w:sz w:val="23"/>
                <w:szCs w:val="23"/>
              </w:rPr>
              <w:t xml:space="preserve"> Course</w:t>
            </w:r>
          </w:p>
          <w:p w14:paraId="5BE8DB57"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QMB 100-BASIC BUSINESS STATISTICS</w:t>
            </w:r>
          </w:p>
          <w:p w14:paraId="0F337C43" w14:textId="77777777" w:rsidR="00A77AD9" w:rsidRDefault="00A77AD9" w:rsidP="00A77AD9">
            <w:pPr>
              <w:rPr>
                <w:rFonts w:ascii="Arial" w:hAnsi="Arial" w:cs="Arial"/>
                <w:color w:val="1F1E1E"/>
                <w:sz w:val="23"/>
                <w:szCs w:val="23"/>
              </w:rPr>
            </w:pPr>
            <w:r>
              <w:rPr>
                <w:rFonts w:ascii="Arial" w:hAnsi="Arial" w:cs="Arial"/>
                <w:color w:val="1F1E1E"/>
                <w:sz w:val="23"/>
                <w:szCs w:val="23"/>
              </w:rPr>
              <w:t>Status</w:t>
            </w:r>
          </w:p>
          <w:p w14:paraId="4532E025"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ACTIVE</w:t>
            </w:r>
          </w:p>
          <w:p w14:paraId="4BCDC20F" w14:textId="77777777" w:rsidR="00A77AD9" w:rsidRDefault="00A77AD9" w:rsidP="00A77AD9">
            <w:pPr>
              <w:rPr>
                <w:rFonts w:ascii="Arial" w:hAnsi="Arial" w:cs="Arial"/>
                <w:color w:val="1F1E1E"/>
                <w:sz w:val="23"/>
                <w:szCs w:val="23"/>
              </w:rPr>
            </w:pPr>
            <w:r>
              <w:rPr>
                <w:rFonts w:ascii="Arial" w:hAnsi="Arial" w:cs="Arial"/>
                <w:color w:val="1F1E1E"/>
                <w:sz w:val="23"/>
                <w:szCs w:val="23"/>
              </w:rPr>
              <w:t>Transfer</w:t>
            </w:r>
          </w:p>
          <w:p w14:paraId="2F9A9264"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GUARANTEED TRANSFER TO INSTITUTION OFFERING SAME COURSE.</w:t>
            </w:r>
          </w:p>
          <w:p w14:paraId="57EED11B" w14:textId="77777777" w:rsidR="00A77AD9" w:rsidRDefault="00A77AD9" w:rsidP="00A77AD9">
            <w:pPr>
              <w:rPr>
                <w:rFonts w:ascii="Arial" w:hAnsi="Arial" w:cs="Arial"/>
                <w:color w:val="1F1E1E"/>
                <w:sz w:val="23"/>
                <w:szCs w:val="23"/>
              </w:rPr>
            </w:pPr>
            <w:r>
              <w:rPr>
                <w:rFonts w:ascii="Arial" w:hAnsi="Arial" w:cs="Arial"/>
                <w:color w:val="1F1E1E"/>
                <w:sz w:val="23"/>
                <w:szCs w:val="23"/>
              </w:rPr>
              <w:t>Course Intent</w:t>
            </w:r>
          </w:p>
          <w:p w14:paraId="7FD8DD49"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LOWER</w:t>
            </w:r>
          </w:p>
          <w:p w14:paraId="3DAE299D" w14:textId="77777777" w:rsidR="00A77AD9" w:rsidRDefault="00A77AD9" w:rsidP="00A77AD9">
            <w:pPr>
              <w:rPr>
                <w:rFonts w:ascii="Arial" w:hAnsi="Arial" w:cs="Arial"/>
                <w:color w:val="1F1E1E"/>
                <w:sz w:val="23"/>
                <w:szCs w:val="23"/>
              </w:rPr>
            </w:pPr>
            <w:r>
              <w:rPr>
                <w:rFonts w:ascii="Arial" w:hAnsi="Arial" w:cs="Arial"/>
                <w:color w:val="1F1E1E"/>
                <w:sz w:val="23"/>
                <w:szCs w:val="23"/>
              </w:rPr>
              <w:t>Prerequisites</w:t>
            </w:r>
          </w:p>
          <w:p w14:paraId="5D7F3BAF"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NONE</w:t>
            </w:r>
          </w:p>
          <w:p w14:paraId="752185A2" w14:textId="77777777" w:rsidR="00A77AD9" w:rsidRDefault="00A77AD9" w:rsidP="00A77AD9">
            <w:pPr>
              <w:rPr>
                <w:rFonts w:ascii="Arial" w:hAnsi="Arial" w:cs="Arial"/>
                <w:color w:val="1F1E1E"/>
                <w:sz w:val="23"/>
                <w:szCs w:val="23"/>
              </w:rPr>
            </w:pPr>
            <w:r>
              <w:rPr>
                <w:rFonts w:ascii="Arial" w:hAnsi="Arial" w:cs="Arial"/>
                <w:color w:val="1F1E1E"/>
                <w:sz w:val="23"/>
                <w:szCs w:val="23"/>
              </w:rPr>
              <w:t>Corequisites</w:t>
            </w:r>
          </w:p>
          <w:p w14:paraId="2210889F"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NONE</w:t>
            </w:r>
          </w:p>
          <w:p w14:paraId="6F55FD79" w14:textId="77777777" w:rsidR="00A77AD9" w:rsidRDefault="00A77AD9" w:rsidP="00A77AD9">
            <w:pPr>
              <w:rPr>
                <w:rFonts w:ascii="Arial" w:hAnsi="Arial" w:cs="Arial"/>
                <w:color w:val="1F1E1E"/>
                <w:sz w:val="23"/>
                <w:szCs w:val="23"/>
              </w:rPr>
            </w:pPr>
            <w:r>
              <w:rPr>
                <w:rFonts w:ascii="Arial" w:hAnsi="Arial" w:cs="Arial"/>
                <w:color w:val="1F1E1E"/>
                <w:sz w:val="23"/>
                <w:szCs w:val="23"/>
              </w:rPr>
              <w:t>Profile Description</w:t>
            </w:r>
          </w:p>
          <w:p w14:paraId="50E9F042" w14:textId="77777777" w:rsidR="00A77AD9" w:rsidRDefault="00A77AD9" w:rsidP="00A77AD9">
            <w:pPr>
              <w:rPr>
                <w:rFonts w:ascii="Arial" w:hAnsi="Arial" w:cs="Arial"/>
                <w:color w:val="1F1E1E"/>
                <w:sz w:val="23"/>
                <w:szCs w:val="23"/>
              </w:rPr>
            </w:pPr>
            <w:r>
              <w:rPr>
                <w:rStyle w:val="static-label"/>
                <w:rFonts w:ascii="Arial" w:hAnsi="Arial" w:cs="Arial"/>
                <w:color w:val="1F1E1E"/>
                <w:sz w:val="18"/>
                <w:szCs w:val="18"/>
              </w:rPr>
              <w:t>1. DESCRIPTIVE STATISTICS 2. PROBABILITY THEORY 3. STATISTICAL INFERENCE 4. STATISTICAL RESEARCH METHODS 5. APPLICATIONS * CREDITS: 2-4 SEMESTER HOURS</w:t>
            </w:r>
          </w:p>
          <w:p w14:paraId="1B52557A" w14:textId="77777777" w:rsidR="00B962B5" w:rsidRDefault="00B962B5"/>
          <w:p w14:paraId="40A5DB99" w14:textId="77777777" w:rsidR="00B962B5" w:rsidRDefault="00B962B5"/>
          <w:p w14:paraId="35E651DA" w14:textId="77777777" w:rsidR="00B962B5" w:rsidRDefault="00B962B5"/>
          <w:p w14:paraId="5FDEE6CB" w14:textId="77777777" w:rsidR="00B962B5" w:rsidRDefault="00B962B5"/>
          <w:p w14:paraId="0548E858" w14:textId="77777777" w:rsidR="00B962B5" w:rsidRDefault="00B962B5"/>
          <w:p w14:paraId="59062F57" w14:textId="77777777" w:rsidR="00B962B5" w:rsidRDefault="00B962B5"/>
          <w:p w14:paraId="5D52FF5C" w14:textId="77777777" w:rsidR="00B962B5" w:rsidRDefault="00B962B5"/>
          <w:p w14:paraId="541B55B2" w14:textId="77777777" w:rsidR="00B962B5" w:rsidRDefault="00B962B5"/>
          <w:p w14:paraId="37B36F5F" w14:textId="77777777" w:rsidR="00B962B5" w:rsidRDefault="00B962B5"/>
          <w:p w14:paraId="79C463F4" w14:textId="77777777" w:rsidR="00B962B5" w:rsidRDefault="00B962B5"/>
          <w:p w14:paraId="7E3B7CAD" w14:textId="77777777" w:rsidR="00B962B5" w:rsidRDefault="00B962B5"/>
          <w:p w14:paraId="4B2AEE8F" w14:textId="77777777" w:rsidR="00B962B5" w:rsidRDefault="00B962B5"/>
          <w:p w14:paraId="025F7EF2" w14:textId="77777777" w:rsidR="00B962B5" w:rsidRDefault="00B962B5"/>
        </w:tc>
      </w:tr>
    </w:tbl>
    <w:p w14:paraId="226866B0" w14:textId="7E92B709" w:rsidR="002213A4" w:rsidRDefault="002213A4" w:rsidP="00B962B5">
      <w:pPr>
        <w:spacing w:after="0" w:line="240" w:lineRule="auto"/>
      </w:pPr>
    </w:p>
    <w:p w14:paraId="5D84D359" w14:textId="77777777" w:rsidR="002213A4" w:rsidRDefault="002213A4">
      <w:r>
        <w:br w:type="page"/>
      </w:r>
    </w:p>
    <w:p w14:paraId="2B4B308F" w14:textId="77777777" w:rsidR="00B962B5" w:rsidRDefault="00B962B5"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77777777" w:rsidR="00EA1C9D" w:rsidRPr="00EA0E4B" w:rsidRDefault="00EA1C9D" w:rsidP="008F0BBA">
            <w:pPr>
              <w:rPr>
                <w:b/>
              </w:rPr>
            </w:pPr>
            <w:r w:rsidRPr="00EA0E4B">
              <w:rPr>
                <w:b/>
              </w:rPr>
              <w:t>ICS code for this course</w:t>
            </w:r>
          </w:p>
        </w:tc>
        <w:tc>
          <w:tcPr>
            <w:tcW w:w="4946" w:type="dxa"/>
          </w:tcPr>
          <w:p w14:paraId="4BA7FC72" w14:textId="6971A750" w:rsidR="00EA1C9D" w:rsidRPr="00EA0E4B" w:rsidRDefault="0028458D"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EC1042">
                  <w:rPr>
                    <w:caps/>
                    <w:color w:val="FF0000"/>
                  </w:rPr>
                  <w:t>ADVANCED AND PROFESSIONAL - 1.15.05 - BUSINESS AND MANAGEMENT</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23AD1652" w:rsidR="00556E99" w:rsidRPr="00EA0E4B" w:rsidRDefault="00A77AD9" w:rsidP="00B227AF">
                <w:pPr>
                  <w:spacing w:line="360" w:lineRule="auto"/>
                  <w:rPr>
                    <w:caps/>
                    <w:color w:val="FF0000"/>
                  </w:rPr>
                </w:pPr>
                <w:r>
                  <w:rPr>
                    <w:caps/>
                    <w:color w:val="FF0000"/>
                  </w:rPr>
                  <w:t>11505 Business and Management</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1294AAF9" w:rsidR="001B78B5" w:rsidRPr="00EA0E4B" w:rsidRDefault="0034250C" w:rsidP="00B227AF">
                <w:pPr>
                  <w:spacing w:line="360" w:lineRule="auto"/>
                  <w:rPr>
                    <w:caps/>
                    <w:color w:val="FF0000"/>
                  </w:rPr>
                </w:pPr>
                <w:r>
                  <w:rPr>
                    <w:caps/>
                    <w:color w:val="FF0000"/>
                  </w:rPr>
                  <w:t>AA - AA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25C97153" w:rsidR="001B78B5" w:rsidRPr="00EA0E4B" w:rsidRDefault="002E0A84" w:rsidP="00B227AF">
                <w:pPr>
                  <w:spacing w:line="360" w:lineRule="auto"/>
                  <w:rPr>
                    <w:caps/>
                    <w:color w:val="FF0000"/>
                  </w:rPr>
                </w:pPr>
                <w:r w:rsidRPr="00EA12E4">
                  <w:rPr>
                    <w:rStyle w:val="PlaceholderText"/>
                  </w:rPr>
                  <w:t>Choose an item.</w:t>
                </w:r>
              </w:p>
            </w:tc>
          </w:sdtContent>
        </w:sdt>
      </w:tr>
      <w:tr w:rsidR="00556E99" w14:paraId="601CD7BD" w14:textId="77777777" w:rsidTr="00DD1B2F">
        <w:tc>
          <w:tcPr>
            <w:tcW w:w="4679" w:type="dxa"/>
          </w:tcPr>
          <w:p w14:paraId="1A6719F7" w14:textId="792065AB" w:rsidR="00556E99" w:rsidRPr="00EA0E4B" w:rsidRDefault="00556E99" w:rsidP="008F0BBA">
            <w:pPr>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05BE2EA" w14:textId="0EA0DF70" w:rsidR="00556E99" w:rsidRPr="00EA0E4B" w:rsidRDefault="00556E99" w:rsidP="00B227AF">
                <w:pPr>
                  <w:spacing w:line="360" w:lineRule="auto"/>
                  <w:rPr>
                    <w:caps/>
                    <w:color w:val="FF0000"/>
                  </w:rPr>
                </w:pPr>
                <w:r w:rsidRPr="00EA0E4B">
                  <w:rPr>
                    <w:rStyle w:val="PlaceholderText"/>
                  </w:rPr>
                  <w:t>Choose an item.</w:t>
                </w:r>
              </w:p>
            </w:tc>
          </w:sdtContent>
        </w:sdt>
      </w:tr>
      <w:tr w:rsidR="00556E99" w14:paraId="1D2B7B4E" w14:textId="77777777" w:rsidTr="00DD1B2F">
        <w:tc>
          <w:tcPr>
            <w:tcW w:w="4679" w:type="dxa"/>
          </w:tcPr>
          <w:p w14:paraId="432D89BB" w14:textId="2B39F1E9" w:rsidR="00556E99" w:rsidRPr="00EA0E4B" w:rsidRDefault="00556E99" w:rsidP="00556E99">
            <w:pPr>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45099F27" w14:textId="4148BF60" w:rsidR="00556E99"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641F6AB1" w:rsidR="00B227AF" w:rsidRDefault="00EC1042" w:rsidP="00B227AF">
                <w:pPr>
                  <w:spacing w:line="360" w:lineRule="auto"/>
                </w:pPr>
                <w:r>
                  <w:rPr>
                    <w:color w:val="FF0000"/>
                  </w:rPr>
                  <w:t>No</w:t>
                </w:r>
              </w:p>
            </w:sdtContent>
          </w:sdt>
          <w:p w14:paraId="6C52DD45" w14:textId="77777777" w:rsidR="00B227AF" w:rsidRPr="00B227AF" w:rsidRDefault="00B227AF" w:rsidP="00E3785C">
            <w:pPr>
              <w:spacing w:line="360" w:lineRule="auto"/>
              <w:rPr>
                <w:color w:val="FF0000"/>
              </w:rPr>
            </w:pPr>
            <w:r w:rsidRPr="00B227AF">
              <w:rPr>
                <w:color w:val="FF0000"/>
              </w:rPr>
              <w:t>List applicable major restriction codes</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3BDF4CBC" w:rsidR="00E3785C" w:rsidRDefault="009532EA" w:rsidP="00E3785C">
                <w:pPr>
                  <w:spacing w:line="360" w:lineRule="auto"/>
                </w:pPr>
                <w:r>
                  <w:t>No, not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371BB344" w:rsidR="00E3785C" w:rsidRDefault="00EC1042" w:rsidP="00E3785C">
                <w:pPr>
                  <w:spacing w:line="360" w:lineRule="auto"/>
                </w:pPr>
                <w:r>
                  <w:t>No</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585202B2" w:rsidR="00E3785C" w:rsidRDefault="009532EA" w:rsidP="00E3785C">
                <w:pPr>
                  <w:spacing w:line="360" w:lineRule="auto"/>
                </w:pPr>
                <w:r>
                  <w:t>No</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46" w:type="dxa"/>
          </w:tcPr>
          <w:p w14:paraId="5DE88776" w14:textId="77777777" w:rsidR="000569C5" w:rsidRDefault="000569C5" w:rsidP="00E3785C">
            <w:pPr>
              <w:spacing w:line="360" w:lineRule="auto"/>
            </w:pP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1FFD3489" w:rsidR="00E3785C" w:rsidRDefault="0028458D"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EC1042">
                  <w:t>No</w:t>
                </w:r>
              </w:sdtContent>
            </w:sdt>
          </w:p>
          <w:p w14:paraId="245E4A3F" w14:textId="77777777" w:rsidR="00B227AF" w:rsidRDefault="00B227AF" w:rsidP="00DE74AE">
            <w:pPr>
              <w:spacing w:line="360" w:lineRule="auto"/>
            </w:pPr>
            <w:r w:rsidRPr="00DE74AE">
              <w:rPr>
                <w:color w:val="FF0000"/>
              </w:rPr>
              <w:t xml:space="preserve">If repeatable, list </w:t>
            </w:r>
            <w:r w:rsidR="00DE74AE" w:rsidRPr="00DE74AE">
              <w:rPr>
                <w:color w:val="FF0000"/>
              </w:rPr>
              <w:t>maximum number of credits</w:t>
            </w:r>
            <w:r w:rsidR="008F0BBA">
              <w:rPr>
                <w:color w:val="FF0000"/>
              </w:rPr>
              <w:t xml:space="preserve"> </w:t>
            </w: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42275700" w:rsidR="00BE2299" w:rsidRDefault="0028458D"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EC1042">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3DFDD8D4" w:rsidR="00E3785C" w:rsidRDefault="0028458D"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EC1042">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2E9DEA68" w:rsidR="00E3785C" w:rsidRPr="00E75169" w:rsidRDefault="00EC1042" w:rsidP="00E3785C">
            <w:pPr>
              <w:spacing w:line="360" w:lineRule="auto"/>
              <w:rPr>
                <w:color w:val="FF0000"/>
              </w:rPr>
            </w:pPr>
            <w:r>
              <w:rPr>
                <w:color w:val="FF0000"/>
              </w:rPr>
              <w:t xml:space="preserve">STA 2023 </w:t>
            </w:r>
          </w:p>
        </w:tc>
      </w:tr>
      <w:tr w:rsidR="001F6EB3" w14:paraId="16D03218" w14:textId="77777777" w:rsidTr="00DD1B2F">
        <w:tc>
          <w:tcPr>
            <w:tcW w:w="9625" w:type="dxa"/>
            <w:gridSpan w:val="2"/>
          </w:tcPr>
          <w:p w14:paraId="7D07E38E" w14:textId="77777777" w:rsidR="001F6EB3" w:rsidRDefault="001F6EB3" w:rsidP="00E3785C">
            <w:pPr>
              <w:spacing w:line="360" w:lineRule="auto"/>
              <w:rPr>
                <w:b/>
              </w:rPr>
            </w:pPr>
            <w:r w:rsidRPr="007A2162">
              <w:rPr>
                <w:b/>
              </w:rPr>
              <w:t>Have you discussed this proposal with anyone (from other departments, programs, or institutions) regarding the impact?  Were any agreements made?  Provide detail information below.</w:t>
            </w:r>
          </w:p>
          <w:p w14:paraId="5CCBF057" w14:textId="2AA3910F" w:rsidR="00E3320C" w:rsidRPr="007A2162" w:rsidRDefault="00074E6B" w:rsidP="00E3785C">
            <w:pPr>
              <w:spacing w:line="360" w:lineRule="auto"/>
              <w:rPr>
                <w:b/>
                <w:color w:val="FF0000"/>
              </w:rPr>
            </w:pPr>
            <w:r>
              <w:rPr>
                <w:b/>
              </w:rPr>
              <w:lastRenderedPageBreak/>
              <w:t>Discussed</w:t>
            </w:r>
            <w:r w:rsidR="00E3320C">
              <w:rPr>
                <w:b/>
              </w:rPr>
              <w:t xml:space="preserve"> with department chairs within </w:t>
            </w:r>
            <w:proofErr w:type="spellStart"/>
            <w:r w:rsidR="00E3320C">
              <w:rPr>
                <w:b/>
              </w:rPr>
              <w:t>SoBT</w:t>
            </w:r>
            <w:proofErr w:type="spellEnd"/>
          </w:p>
        </w:tc>
      </w:tr>
    </w:tbl>
    <w:p w14:paraId="62A63068" w14:textId="77777777" w:rsidR="00AD7A41" w:rsidRDefault="00AD7A41">
      <w:r>
        <w:lastRenderedPageBreak/>
        <w:br w:type="page"/>
      </w:r>
    </w:p>
    <w:p w14:paraId="51B55F1B" w14:textId="77777777" w:rsidR="00E3785C" w:rsidRDefault="00E3785C"/>
    <w:p w14:paraId="663F22AF" w14:textId="3EB9BF31"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2BA348AA" w14:textId="496AB53A" w:rsidR="0034250C" w:rsidRDefault="00E3320C" w:rsidP="0034250C">
            <w:pPr>
              <w:spacing w:line="360" w:lineRule="auto"/>
              <w:rPr>
                <w:color w:val="FF0000"/>
              </w:rPr>
            </w:pPr>
            <w:r>
              <w:rPr>
                <w:color w:val="FF0000"/>
              </w:rPr>
              <w:t xml:space="preserve">This course is part of the proposed AS in Business Analytics.  </w:t>
            </w:r>
          </w:p>
          <w:p w14:paraId="1DB75401" w14:textId="77777777" w:rsidR="00980175" w:rsidRDefault="00980175" w:rsidP="0034250C">
            <w:pPr>
              <w:spacing w:line="360" w:lineRule="auto"/>
              <w:rPr>
                <w:color w:val="FF0000"/>
              </w:rPr>
            </w:pPr>
          </w:p>
          <w:p w14:paraId="13A8B8C4" w14:textId="1D1E6D5A" w:rsidR="0034250C" w:rsidRDefault="0034250C" w:rsidP="0034250C">
            <w:pPr>
              <w:spacing w:line="360" w:lineRule="auto"/>
              <w:rPr>
                <w:i/>
                <w:iCs/>
                <w:color w:val="FF0000"/>
              </w:rPr>
            </w:pPr>
            <w:r w:rsidRPr="0034250C">
              <w:rPr>
                <w:i/>
                <w:iCs/>
                <w:color w:val="FF0000"/>
              </w:rPr>
              <w:t>Analytics is extracting valuable information out of data. We can call it Data Mining, Business Analysis, Business Analytics, Data Analytics etc.</w:t>
            </w:r>
          </w:p>
          <w:p w14:paraId="3355D802" w14:textId="77777777" w:rsidR="00980175" w:rsidRPr="0034250C" w:rsidRDefault="00980175" w:rsidP="0034250C">
            <w:pPr>
              <w:spacing w:line="360" w:lineRule="auto"/>
              <w:rPr>
                <w:color w:val="FF0000"/>
              </w:rPr>
            </w:pPr>
          </w:p>
          <w:p w14:paraId="37FEE2C6" w14:textId="77777777" w:rsidR="00980175" w:rsidRDefault="0034250C" w:rsidP="0034250C">
            <w:pPr>
              <w:spacing w:line="360" w:lineRule="auto"/>
              <w:rPr>
                <w:i/>
                <w:iCs/>
                <w:color w:val="FF0000"/>
              </w:rPr>
            </w:pPr>
            <w:r w:rsidRPr="0034250C">
              <w:rPr>
                <w:i/>
                <w:iCs/>
                <w:color w:val="FF0000"/>
              </w:rPr>
              <w:t>Analytics is a combination of statistics, machine learning (using software programs such as Microsoft Excel) and algorithms. The main focus of analytics is to mine data, discover meaningful patterns in data and, based on the findings, derive actionable insights and communicate them to executives.</w:t>
            </w:r>
            <w:r>
              <w:rPr>
                <w:i/>
                <w:iCs/>
                <w:color w:val="FF0000"/>
              </w:rPr>
              <w:t xml:space="preserve"> </w:t>
            </w:r>
          </w:p>
          <w:p w14:paraId="4AC4FD56" w14:textId="7F4C950C" w:rsidR="0034250C" w:rsidRDefault="0034250C" w:rsidP="0034250C">
            <w:pPr>
              <w:spacing w:line="360" w:lineRule="auto"/>
              <w:rPr>
                <w:i/>
                <w:iCs/>
                <w:color w:val="FF0000"/>
              </w:rPr>
            </w:pPr>
            <w:r>
              <w:rPr>
                <w:i/>
                <w:iCs/>
                <w:color w:val="FF0000"/>
              </w:rPr>
              <w:t xml:space="preserve"> </w:t>
            </w:r>
          </w:p>
          <w:p w14:paraId="15FCEA9A" w14:textId="484E91AF" w:rsidR="0034250C" w:rsidRDefault="0034250C" w:rsidP="0034250C">
            <w:pPr>
              <w:spacing w:line="360" w:lineRule="auto"/>
              <w:rPr>
                <w:color w:val="FF0000"/>
              </w:rPr>
            </w:pPr>
            <w:r>
              <w:rPr>
                <w:color w:val="FF0000"/>
              </w:rPr>
              <w:t>QMB 2100 uses the student’s background in statistics as a starting point</w:t>
            </w:r>
            <w:r w:rsidR="00980175">
              <w:rPr>
                <w:color w:val="FF0000"/>
              </w:rPr>
              <w:t xml:space="preserve"> into analytics.</w:t>
            </w:r>
          </w:p>
          <w:p w14:paraId="0937B28E" w14:textId="77777777" w:rsidR="00980175" w:rsidRPr="0034250C" w:rsidRDefault="00980175" w:rsidP="0034250C">
            <w:pPr>
              <w:spacing w:line="360" w:lineRule="auto"/>
              <w:rPr>
                <w:color w:val="FF0000"/>
              </w:rPr>
            </w:pPr>
          </w:p>
          <w:p w14:paraId="2E86FC39" w14:textId="77777777" w:rsidR="0034250C" w:rsidRDefault="00E3320C" w:rsidP="00970B5D">
            <w:pPr>
              <w:spacing w:line="360" w:lineRule="auto"/>
              <w:rPr>
                <w:color w:val="FF0000"/>
              </w:rPr>
            </w:pPr>
            <w:r>
              <w:rPr>
                <w:color w:val="FF0000"/>
              </w:rPr>
              <w:t>The field of business analytics is expected to grow 1</w:t>
            </w:r>
            <w:r w:rsidR="003B0677">
              <w:rPr>
                <w:color w:val="FF0000"/>
              </w:rPr>
              <w:t>4</w:t>
            </w:r>
            <w:r>
              <w:rPr>
                <w:color w:val="FF0000"/>
              </w:rPr>
              <w:t xml:space="preserve">% in the next 10 years.  </w:t>
            </w:r>
          </w:p>
          <w:p w14:paraId="560D394E" w14:textId="32277381" w:rsidR="00970B5D" w:rsidRPr="00E75169" w:rsidRDefault="00E3320C" w:rsidP="00970B5D">
            <w:pPr>
              <w:spacing w:line="360" w:lineRule="auto"/>
              <w:rPr>
                <w:color w:val="FF0000"/>
              </w:rPr>
            </w:pPr>
            <w:r>
              <w:rPr>
                <w:color w:val="FF0000"/>
              </w:rPr>
              <w:t>There are currently numerous employment opportunities</w:t>
            </w:r>
            <w:r w:rsidR="00074E6B">
              <w:rPr>
                <w:color w:val="FF0000"/>
              </w:rPr>
              <w:t xml:space="preserve"> in SWFL</w:t>
            </w:r>
            <w:r>
              <w:rPr>
                <w:color w:val="FF0000"/>
              </w:rPr>
              <w:t xml:space="preserve"> at Lee Health, Lee County, Collier County, and Arthrex.  The </w:t>
            </w:r>
            <w:r w:rsidR="009B4CB9">
              <w:rPr>
                <w:color w:val="FF0000"/>
              </w:rPr>
              <w:t xml:space="preserve">average </w:t>
            </w:r>
            <w:r>
              <w:rPr>
                <w:color w:val="FF0000"/>
              </w:rPr>
              <w:t xml:space="preserve">annual wage </w:t>
            </w:r>
            <w:r w:rsidR="009B4CB9">
              <w:rPr>
                <w:color w:val="FF0000"/>
              </w:rPr>
              <w:t xml:space="preserve">is </w:t>
            </w:r>
            <w:r>
              <w:rPr>
                <w:color w:val="FF0000"/>
              </w:rPr>
              <w:t>$95,560</w:t>
            </w:r>
            <w:r w:rsidR="009B4CB9">
              <w:rPr>
                <w:color w:val="FF0000"/>
              </w:rPr>
              <w:t xml:space="preserve"> in Business Analytics</w:t>
            </w:r>
            <w:r>
              <w:rPr>
                <w:color w:val="FF0000"/>
              </w:rPr>
              <w:t>.  This degree provides the student t</w:t>
            </w:r>
            <w:r w:rsidR="003B0677">
              <w:rPr>
                <w:color w:val="FF0000"/>
              </w:rPr>
              <w:t>he opportunity to</w:t>
            </w:r>
            <w:r>
              <w:rPr>
                <w:color w:val="FF0000"/>
              </w:rPr>
              <w:t xml:space="preserve"> branch out into the various fields of business analytics:  Corporate, Government, Health, &amp; Finance</w:t>
            </w:r>
            <w:r w:rsidR="00074E6B">
              <w:rPr>
                <w:color w:val="FF0000"/>
              </w:rPr>
              <w:t>.</w:t>
            </w:r>
          </w:p>
        </w:tc>
      </w:tr>
    </w:tbl>
    <w:p w14:paraId="74D331C8" w14:textId="77777777" w:rsidR="00970B5D" w:rsidRDefault="00970B5D"/>
    <w:sectPr w:rsidR="00970B5D" w:rsidSect="00B24563">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8695C" w14:textId="77777777" w:rsidR="0028458D" w:rsidRDefault="0028458D" w:rsidP="00B24563">
      <w:pPr>
        <w:spacing w:after="0" w:line="240" w:lineRule="auto"/>
      </w:pPr>
      <w:r>
        <w:separator/>
      </w:r>
    </w:p>
  </w:endnote>
  <w:endnote w:type="continuationSeparator" w:id="0">
    <w:p w14:paraId="56722C03" w14:textId="77777777" w:rsidR="0028458D" w:rsidRDefault="0028458D"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604020202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2A369" w14:textId="77777777" w:rsidR="0028458D" w:rsidRDefault="0028458D" w:rsidP="00B24563">
      <w:pPr>
        <w:spacing w:after="0" w:line="240" w:lineRule="auto"/>
      </w:pPr>
      <w:r>
        <w:separator/>
      </w:r>
    </w:p>
  </w:footnote>
  <w:footnote w:type="continuationSeparator" w:id="0">
    <w:p w14:paraId="1D86722F" w14:textId="77777777" w:rsidR="0028458D" w:rsidRDefault="0028458D"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542C0B"/>
    <w:multiLevelType w:val="hybridMultilevel"/>
    <w:tmpl w:val="5A7CD2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4692F"/>
    <w:rsid w:val="00054A5D"/>
    <w:rsid w:val="000569C5"/>
    <w:rsid w:val="00074E6B"/>
    <w:rsid w:val="00086941"/>
    <w:rsid w:val="000B0463"/>
    <w:rsid w:val="000E6709"/>
    <w:rsid w:val="00102591"/>
    <w:rsid w:val="00111AA8"/>
    <w:rsid w:val="00112CD9"/>
    <w:rsid w:val="00113A30"/>
    <w:rsid w:val="00132491"/>
    <w:rsid w:val="00140FDA"/>
    <w:rsid w:val="00167A45"/>
    <w:rsid w:val="00172E75"/>
    <w:rsid w:val="00175745"/>
    <w:rsid w:val="00192A9E"/>
    <w:rsid w:val="00195410"/>
    <w:rsid w:val="00196F16"/>
    <w:rsid w:val="001B6343"/>
    <w:rsid w:val="001B78B5"/>
    <w:rsid w:val="001E305A"/>
    <w:rsid w:val="001F6EB3"/>
    <w:rsid w:val="002001F8"/>
    <w:rsid w:val="002213A4"/>
    <w:rsid w:val="002323BD"/>
    <w:rsid w:val="002358FC"/>
    <w:rsid w:val="002557B9"/>
    <w:rsid w:val="00271E7F"/>
    <w:rsid w:val="0028458D"/>
    <w:rsid w:val="00294276"/>
    <w:rsid w:val="002C7B65"/>
    <w:rsid w:val="002D56C2"/>
    <w:rsid w:val="002E0A84"/>
    <w:rsid w:val="002F62CF"/>
    <w:rsid w:val="00333C37"/>
    <w:rsid w:val="0034250C"/>
    <w:rsid w:val="00367347"/>
    <w:rsid w:val="00374A03"/>
    <w:rsid w:val="00383360"/>
    <w:rsid w:val="00392511"/>
    <w:rsid w:val="003A0E49"/>
    <w:rsid w:val="003A6AE6"/>
    <w:rsid w:val="003B0677"/>
    <w:rsid w:val="003B750E"/>
    <w:rsid w:val="003E5AF1"/>
    <w:rsid w:val="003F15FF"/>
    <w:rsid w:val="004051C2"/>
    <w:rsid w:val="00420FBD"/>
    <w:rsid w:val="0042396F"/>
    <w:rsid w:val="00437722"/>
    <w:rsid w:val="004727CA"/>
    <w:rsid w:val="004813B1"/>
    <w:rsid w:val="004B64F6"/>
    <w:rsid w:val="004C0E58"/>
    <w:rsid w:val="00527BC4"/>
    <w:rsid w:val="00535E49"/>
    <w:rsid w:val="005518FC"/>
    <w:rsid w:val="005539E7"/>
    <w:rsid w:val="00556E99"/>
    <w:rsid w:val="005B4FC2"/>
    <w:rsid w:val="005E5CE7"/>
    <w:rsid w:val="00602236"/>
    <w:rsid w:val="00610F98"/>
    <w:rsid w:val="0061127C"/>
    <w:rsid w:val="00680EF3"/>
    <w:rsid w:val="006A3BE1"/>
    <w:rsid w:val="006C5BAD"/>
    <w:rsid w:val="006D2DEF"/>
    <w:rsid w:val="00711E54"/>
    <w:rsid w:val="00753DC2"/>
    <w:rsid w:val="00780C6D"/>
    <w:rsid w:val="00782B97"/>
    <w:rsid w:val="007A2162"/>
    <w:rsid w:val="007B7776"/>
    <w:rsid w:val="007C2435"/>
    <w:rsid w:val="007E56F1"/>
    <w:rsid w:val="007E5C08"/>
    <w:rsid w:val="007F07C9"/>
    <w:rsid w:val="00831ACB"/>
    <w:rsid w:val="00837EDA"/>
    <w:rsid w:val="008668A2"/>
    <w:rsid w:val="008713E3"/>
    <w:rsid w:val="008F0BBA"/>
    <w:rsid w:val="009206C3"/>
    <w:rsid w:val="00927CCF"/>
    <w:rsid w:val="00931368"/>
    <w:rsid w:val="00941B90"/>
    <w:rsid w:val="00952E48"/>
    <w:rsid w:val="009532EA"/>
    <w:rsid w:val="009629DF"/>
    <w:rsid w:val="00970B5D"/>
    <w:rsid w:val="00972398"/>
    <w:rsid w:val="00980175"/>
    <w:rsid w:val="00986D91"/>
    <w:rsid w:val="00992AC1"/>
    <w:rsid w:val="00997400"/>
    <w:rsid w:val="009A0D0A"/>
    <w:rsid w:val="009B4CB9"/>
    <w:rsid w:val="009D3121"/>
    <w:rsid w:val="00A1036B"/>
    <w:rsid w:val="00A73BD8"/>
    <w:rsid w:val="00A77AD9"/>
    <w:rsid w:val="00AA768D"/>
    <w:rsid w:val="00AB6B0E"/>
    <w:rsid w:val="00AD434E"/>
    <w:rsid w:val="00AD7A41"/>
    <w:rsid w:val="00AF7953"/>
    <w:rsid w:val="00B035B8"/>
    <w:rsid w:val="00B227AF"/>
    <w:rsid w:val="00B24563"/>
    <w:rsid w:val="00B85AC8"/>
    <w:rsid w:val="00B87718"/>
    <w:rsid w:val="00B90C32"/>
    <w:rsid w:val="00B94325"/>
    <w:rsid w:val="00B962B5"/>
    <w:rsid w:val="00BA51CC"/>
    <w:rsid w:val="00BD6BE9"/>
    <w:rsid w:val="00BE2299"/>
    <w:rsid w:val="00BF6A71"/>
    <w:rsid w:val="00C25E76"/>
    <w:rsid w:val="00C500B7"/>
    <w:rsid w:val="00C647CC"/>
    <w:rsid w:val="00C65B67"/>
    <w:rsid w:val="00C84F67"/>
    <w:rsid w:val="00C97FFD"/>
    <w:rsid w:val="00CB2ECA"/>
    <w:rsid w:val="00CD7A16"/>
    <w:rsid w:val="00D04C6A"/>
    <w:rsid w:val="00D06FF2"/>
    <w:rsid w:val="00D4466B"/>
    <w:rsid w:val="00D76C62"/>
    <w:rsid w:val="00D8244E"/>
    <w:rsid w:val="00DA49C3"/>
    <w:rsid w:val="00DA54E3"/>
    <w:rsid w:val="00DD15C7"/>
    <w:rsid w:val="00DD1B2F"/>
    <w:rsid w:val="00DD466F"/>
    <w:rsid w:val="00DE004C"/>
    <w:rsid w:val="00DE74AE"/>
    <w:rsid w:val="00E07698"/>
    <w:rsid w:val="00E1666B"/>
    <w:rsid w:val="00E2674E"/>
    <w:rsid w:val="00E3320C"/>
    <w:rsid w:val="00E363EC"/>
    <w:rsid w:val="00E3785C"/>
    <w:rsid w:val="00E560B0"/>
    <w:rsid w:val="00E75169"/>
    <w:rsid w:val="00EA0E4B"/>
    <w:rsid w:val="00EA1C9D"/>
    <w:rsid w:val="00EC1042"/>
    <w:rsid w:val="00F33C4C"/>
    <w:rsid w:val="00F35F8A"/>
    <w:rsid w:val="00F36778"/>
    <w:rsid w:val="00F46C89"/>
    <w:rsid w:val="00F658F6"/>
    <w:rsid w:val="00F76BFE"/>
    <w:rsid w:val="00F87E6C"/>
    <w:rsid w:val="00F93107"/>
    <w:rsid w:val="00F9611F"/>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sid w:val="00927CCF"/>
    <w:rPr>
      <w:color w:val="0000FF" w:themeColor="hyperlink"/>
      <w:u w:val="single"/>
    </w:rPr>
  </w:style>
  <w:style w:type="character" w:styleId="UnresolvedMention">
    <w:name w:val="Unresolved Mention"/>
    <w:basedOn w:val="DefaultParagraphFont"/>
    <w:uiPriority w:val="99"/>
    <w:semiHidden/>
    <w:unhideWhenUsed/>
    <w:rsid w:val="00927CCF"/>
    <w:rPr>
      <w:color w:val="605E5C"/>
      <w:shd w:val="clear" w:color="auto" w:fill="E1DFDD"/>
    </w:rPr>
  </w:style>
  <w:style w:type="character" w:customStyle="1" w:styleId="static-label">
    <w:name w:val="static-label"/>
    <w:basedOn w:val="DefaultParagraphFont"/>
    <w:rsid w:val="00A77AD9"/>
  </w:style>
  <w:style w:type="paragraph" w:styleId="NormalWeb">
    <w:name w:val="Normal (Web)"/>
    <w:basedOn w:val="Normal"/>
    <w:uiPriority w:val="99"/>
    <w:semiHidden/>
    <w:unhideWhenUsed/>
    <w:rsid w:val="0034250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3589">
      <w:bodyDiv w:val="1"/>
      <w:marLeft w:val="0"/>
      <w:marRight w:val="0"/>
      <w:marTop w:val="0"/>
      <w:marBottom w:val="0"/>
      <w:divBdr>
        <w:top w:val="none" w:sz="0" w:space="0" w:color="auto"/>
        <w:left w:val="none" w:sz="0" w:space="0" w:color="auto"/>
        <w:bottom w:val="none" w:sz="0" w:space="0" w:color="auto"/>
        <w:right w:val="none" w:sz="0" w:space="0" w:color="auto"/>
      </w:divBdr>
      <w:divsChild>
        <w:div w:id="1614627668">
          <w:marLeft w:val="0"/>
          <w:marRight w:val="0"/>
          <w:marTop w:val="0"/>
          <w:marBottom w:val="0"/>
          <w:divBdr>
            <w:top w:val="none" w:sz="0" w:space="8" w:color="337AB7"/>
            <w:left w:val="none" w:sz="0" w:space="11" w:color="337AB7"/>
            <w:bottom w:val="single" w:sz="6" w:space="8" w:color="337AB7"/>
            <w:right w:val="none" w:sz="0" w:space="11" w:color="337AB7"/>
          </w:divBdr>
        </w:div>
        <w:div w:id="1592857291">
          <w:marLeft w:val="0"/>
          <w:marRight w:val="0"/>
          <w:marTop w:val="0"/>
          <w:marBottom w:val="0"/>
          <w:divBdr>
            <w:top w:val="none" w:sz="0" w:space="0" w:color="auto"/>
            <w:left w:val="none" w:sz="0" w:space="0" w:color="auto"/>
            <w:bottom w:val="none" w:sz="0" w:space="0" w:color="auto"/>
            <w:right w:val="none" w:sz="0" w:space="0" w:color="auto"/>
          </w:divBdr>
          <w:divsChild>
            <w:div w:id="1032271298">
              <w:marLeft w:val="0"/>
              <w:marRight w:val="0"/>
              <w:marTop w:val="0"/>
              <w:marBottom w:val="0"/>
              <w:divBdr>
                <w:top w:val="none" w:sz="0" w:space="0" w:color="auto"/>
                <w:left w:val="none" w:sz="0" w:space="0" w:color="auto"/>
                <w:bottom w:val="none" w:sz="0" w:space="0" w:color="auto"/>
                <w:right w:val="none" w:sz="0" w:space="0" w:color="auto"/>
              </w:divBdr>
              <w:divsChild>
                <w:div w:id="1850295749">
                  <w:marLeft w:val="0"/>
                  <w:marRight w:val="0"/>
                  <w:marTop w:val="0"/>
                  <w:marBottom w:val="0"/>
                  <w:divBdr>
                    <w:top w:val="none" w:sz="0" w:space="0" w:color="auto"/>
                    <w:left w:val="none" w:sz="0" w:space="0" w:color="auto"/>
                    <w:bottom w:val="none" w:sz="0" w:space="0" w:color="auto"/>
                    <w:right w:val="none" w:sz="0" w:space="0" w:color="auto"/>
                  </w:divBdr>
                  <w:divsChild>
                    <w:div w:id="1098604512">
                      <w:marLeft w:val="-225"/>
                      <w:marRight w:val="-225"/>
                      <w:marTop w:val="0"/>
                      <w:marBottom w:val="75"/>
                      <w:divBdr>
                        <w:top w:val="none" w:sz="0" w:space="0" w:color="auto"/>
                        <w:left w:val="none" w:sz="0" w:space="0" w:color="auto"/>
                        <w:bottom w:val="none" w:sz="0" w:space="0" w:color="auto"/>
                        <w:right w:val="none" w:sz="0" w:space="0" w:color="auto"/>
                      </w:divBdr>
                      <w:divsChild>
                        <w:div w:id="2031907426">
                          <w:marLeft w:val="0"/>
                          <w:marRight w:val="0"/>
                          <w:marTop w:val="0"/>
                          <w:marBottom w:val="0"/>
                          <w:divBdr>
                            <w:top w:val="none" w:sz="0" w:space="0" w:color="auto"/>
                            <w:left w:val="none" w:sz="0" w:space="0" w:color="auto"/>
                            <w:bottom w:val="none" w:sz="0" w:space="0" w:color="auto"/>
                            <w:right w:val="none" w:sz="0" w:space="0" w:color="auto"/>
                          </w:divBdr>
                        </w:div>
                      </w:divsChild>
                    </w:div>
                    <w:div w:id="1574391665">
                      <w:marLeft w:val="-225"/>
                      <w:marRight w:val="-225"/>
                      <w:marTop w:val="0"/>
                      <w:marBottom w:val="75"/>
                      <w:divBdr>
                        <w:top w:val="none" w:sz="0" w:space="0" w:color="auto"/>
                        <w:left w:val="none" w:sz="0" w:space="0" w:color="auto"/>
                        <w:bottom w:val="none" w:sz="0" w:space="0" w:color="auto"/>
                        <w:right w:val="none" w:sz="0" w:space="0" w:color="auto"/>
                      </w:divBdr>
                      <w:divsChild>
                        <w:div w:id="1197039602">
                          <w:marLeft w:val="0"/>
                          <w:marRight w:val="0"/>
                          <w:marTop w:val="0"/>
                          <w:marBottom w:val="0"/>
                          <w:divBdr>
                            <w:top w:val="none" w:sz="0" w:space="0" w:color="auto"/>
                            <w:left w:val="none" w:sz="0" w:space="0" w:color="auto"/>
                            <w:bottom w:val="none" w:sz="0" w:space="0" w:color="auto"/>
                            <w:right w:val="none" w:sz="0" w:space="0" w:color="auto"/>
                          </w:divBdr>
                        </w:div>
                      </w:divsChild>
                    </w:div>
                    <w:div w:id="365838352">
                      <w:marLeft w:val="-225"/>
                      <w:marRight w:val="-225"/>
                      <w:marTop w:val="0"/>
                      <w:marBottom w:val="75"/>
                      <w:divBdr>
                        <w:top w:val="none" w:sz="0" w:space="0" w:color="auto"/>
                        <w:left w:val="none" w:sz="0" w:space="0" w:color="auto"/>
                        <w:bottom w:val="none" w:sz="0" w:space="0" w:color="auto"/>
                        <w:right w:val="none" w:sz="0" w:space="0" w:color="auto"/>
                      </w:divBdr>
                      <w:divsChild>
                        <w:div w:id="1399354687">
                          <w:marLeft w:val="0"/>
                          <w:marRight w:val="0"/>
                          <w:marTop w:val="0"/>
                          <w:marBottom w:val="0"/>
                          <w:divBdr>
                            <w:top w:val="none" w:sz="0" w:space="0" w:color="auto"/>
                            <w:left w:val="none" w:sz="0" w:space="0" w:color="auto"/>
                            <w:bottom w:val="none" w:sz="0" w:space="0" w:color="auto"/>
                            <w:right w:val="none" w:sz="0" w:space="0" w:color="auto"/>
                          </w:divBdr>
                        </w:div>
                      </w:divsChild>
                    </w:div>
                    <w:div w:id="351614596">
                      <w:marLeft w:val="-225"/>
                      <w:marRight w:val="-225"/>
                      <w:marTop w:val="0"/>
                      <w:marBottom w:val="75"/>
                      <w:divBdr>
                        <w:top w:val="none" w:sz="0" w:space="0" w:color="auto"/>
                        <w:left w:val="none" w:sz="0" w:space="0" w:color="auto"/>
                        <w:bottom w:val="none" w:sz="0" w:space="0" w:color="auto"/>
                        <w:right w:val="none" w:sz="0" w:space="0" w:color="auto"/>
                      </w:divBdr>
                      <w:divsChild>
                        <w:div w:id="1124543825">
                          <w:marLeft w:val="0"/>
                          <w:marRight w:val="0"/>
                          <w:marTop w:val="0"/>
                          <w:marBottom w:val="0"/>
                          <w:divBdr>
                            <w:top w:val="none" w:sz="0" w:space="0" w:color="auto"/>
                            <w:left w:val="none" w:sz="0" w:space="0" w:color="auto"/>
                            <w:bottom w:val="none" w:sz="0" w:space="0" w:color="auto"/>
                            <w:right w:val="none" w:sz="0" w:space="0" w:color="auto"/>
                          </w:divBdr>
                        </w:div>
                      </w:divsChild>
                    </w:div>
                    <w:div w:id="1462112550">
                      <w:marLeft w:val="-225"/>
                      <w:marRight w:val="-225"/>
                      <w:marTop w:val="0"/>
                      <w:marBottom w:val="75"/>
                      <w:divBdr>
                        <w:top w:val="none" w:sz="0" w:space="0" w:color="auto"/>
                        <w:left w:val="none" w:sz="0" w:space="0" w:color="auto"/>
                        <w:bottom w:val="none" w:sz="0" w:space="0" w:color="auto"/>
                        <w:right w:val="none" w:sz="0" w:space="0" w:color="auto"/>
                      </w:divBdr>
                      <w:divsChild>
                        <w:div w:id="2031951893">
                          <w:marLeft w:val="0"/>
                          <w:marRight w:val="0"/>
                          <w:marTop w:val="0"/>
                          <w:marBottom w:val="0"/>
                          <w:divBdr>
                            <w:top w:val="none" w:sz="0" w:space="0" w:color="auto"/>
                            <w:left w:val="none" w:sz="0" w:space="0" w:color="auto"/>
                            <w:bottom w:val="none" w:sz="0" w:space="0" w:color="auto"/>
                            <w:right w:val="none" w:sz="0" w:space="0" w:color="auto"/>
                          </w:divBdr>
                        </w:div>
                      </w:divsChild>
                    </w:div>
                    <w:div w:id="306782958">
                      <w:marLeft w:val="-225"/>
                      <w:marRight w:val="-225"/>
                      <w:marTop w:val="0"/>
                      <w:marBottom w:val="75"/>
                      <w:divBdr>
                        <w:top w:val="none" w:sz="0" w:space="0" w:color="auto"/>
                        <w:left w:val="none" w:sz="0" w:space="0" w:color="auto"/>
                        <w:bottom w:val="none" w:sz="0" w:space="0" w:color="auto"/>
                        <w:right w:val="none" w:sz="0" w:space="0" w:color="auto"/>
                      </w:divBdr>
                      <w:divsChild>
                        <w:div w:id="2001617918">
                          <w:marLeft w:val="0"/>
                          <w:marRight w:val="0"/>
                          <w:marTop w:val="0"/>
                          <w:marBottom w:val="0"/>
                          <w:divBdr>
                            <w:top w:val="none" w:sz="0" w:space="0" w:color="auto"/>
                            <w:left w:val="none" w:sz="0" w:space="0" w:color="auto"/>
                            <w:bottom w:val="none" w:sz="0" w:space="0" w:color="auto"/>
                            <w:right w:val="none" w:sz="0" w:space="0" w:color="auto"/>
                          </w:divBdr>
                        </w:div>
                      </w:divsChild>
                    </w:div>
                    <w:div w:id="1369914559">
                      <w:marLeft w:val="-225"/>
                      <w:marRight w:val="-225"/>
                      <w:marTop w:val="0"/>
                      <w:marBottom w:val="75"/>
                      <w:divBdr>
                        <w:top w:val="none" w:sz="0" w:space="0" w:color="auto"/>
                        <w:left w:val="none" w:sz="0" w:space="0" w:color="auto"/>
                        <w:bottom w:val="none" w:sz="0" w:space="0" w:color="auto"/>
                        <w:right w:val="none" w:sz="0" w:space="0" w:color="auto"/>
                      </w:divBdr>
                      <w:divsChild>
                        <w:div w:id="267978274">
                          <w:marLeft w:val="0"/>
                          <w:marRight w:val="0"/>
                          <w:marTop w:val="0"/>
                          <w:marBottom w:val="0"/>
                          <w:divBdr>
                            <w:top w:val="none" w:sz="0" w:space="0" w:color="auto"/>
                            <w:left w:val="none" w:sz="0" w:space="0" w:color="auto"/>
                            <w:bottom w:val="none" w:sz="0" w:space="0" w:color="auto"/>
                            <w:right w:val="none" w:sz="0" w:space="0" w:color="auto"/>
                          </w:divBdr>
                        </w:div>
                      </w:divsChild>
                    </w:div>
                    <w:div w:id="1831754079">
                      <w:marLeft w:val="-225"/>
                      <w:marRight w:val="-225"/>
                      <w:marTop w:val="0"/>
                      <w:marBottom w:val="75"/>
                      <w:divBdr>
                        <w:top w:val="none" w:sz="0" w:space="0" w:color="auto"/>
                        <w:left w:val="none" w:sz="0" w:space="0" w:color="auto"/>
                        <w:bottom w:val="none" w:sz="0" w:space="0" w:color="auto"/>
                        <w:right w:val="none" w:sz="0" w:space="0" w:color="auto"/>
                      </w:divBdr>
                      <w:divsChild>
                        <w:div w:id="272177173">
                          <w:marLeft w:val="0"/>
                          <w:marRight w:val="0"/>
                          <w:marTop w:val="0"/>
                          <w:marBottom w:val="0"/>
                          <w:divBdr>
                            <w:top w:val="none" w:sz="0" w:space="0" w:color="auto"/>
                            <w:left w:val="none" w:sz="0" w:space="0" w:color="auto"/>
                            <w:bottom w:val="none" w:sz="0" w:space="0" w:color="auto"/>
                            <w:right w:val="none" w:sz="0" w:space="0" w:color="auto"/>
                          </w:divBdr>
                        </w:div>
                      </w:divsChild>
                    </w:div>
                    <w:div w:id="328212730">
                      <w:marLeft w:val="-225"/>
                      <w:marRight w:val="-225"/>
                      <w:marTop w:val="0"/>
                      <w:marBottom w:val="75"/>
                      <w:divBdr>
                        <w:top w:val="none" w:sz="0" w:space="0" w:color="auto"/>
                        <w:left w:val="none" w:sz="0" w:space="0" w:color="auto"/>
                        <w:bottom w:val="none" w:sz="0" w:space="0" w:color="auto"/>
                        <w:right w:val="none" w:sz="0" w:space="0" w:color="auto"/>
                      </w:divBdr>
                      <w:divsChild>
                        <w:div w:id="770903265">
                          <w:marLeft w:val="0"/>
                          <w:marRight w:val="0"/>
                          <w:marTop w:val="0"/>
                          <w:marBottom w:val="0"/>
                          <w:divBdr>
                            <w:top w:val="none" w:sz="0" w:space="0" w:color="auto"/>
                            <w:left w:val="none" w:sz="0" w:space="0" w:color="auto"/>
                            <w:bottom w:val="none" w:sz="0" w:space="0" w:color="auto"/>
                            <w:right w:val="none" w:sz="0" w:space="0" w:color="auto"/>
                          </w:divBdr>
                        </w:div>
                      </w:divsChild>
                    </w:div>
                    <w:div w:id="778599880">
                      <w:marLeft w:val="-225"/>
                      <w:marRight w:val="-225"/>
                      <w:marTop w:val="0"/>
                      <w:marBottom w:val="75"/>
                      <w:divBdr>
                        <w:top w:val="none" w:sz="0" w:space="0" w:color="auto"/>
                        <w:left w:val="none" w:sz="0" w:space="0" w:color="auto"/>
                        <w:bottom w:val="none" w:sz="0" w:space="0" w:color="auto"/>
                        <w:right w:val="none" w:sz="0" w:space="0" w:color="auto"/>
                      </w:divBdr>
                      <w:divsChild>
                        <w:div w:id="561717615">
                          <w:marLeft w:val="0"/>
                          <w:marRight w:val="0"/>
                          <w:marTop w:val="0"/>
                          <w:marBottom w:val="0"/>
                          <w:divBdr>
                            <w:top w:val="none" w:sz="0" w:space="0" w:color="auto"/>
                            <w:left w:val="none" w:sz="0" w:space="0" w:color="auto"/>
                            <w:bottom w:val="none" w:sz="0" w:space="0" w:color="auto"/>
                            <w:right w:val="none" w:sz="0" w:space="0" w:color="auto"/>
                          </w:divBdr>
                        </w:div>
                      </w:divsChild>
                    </w:div>
                    <w:div w:id="940467">
                      <w:marLeft w:val="-225"/>
                      <w:marRight w:val="-225"/>
                      <w:marTop w:val="0"/>
                      <w:marBottom w:val="75"/>
                      <w:divBdr>
                        <w:top w:val="none" w:sz="0" w:space="0" w:color="auto"/>
                        <w:left w:val="none" w:sz="0" w:space="0" w:color="auto"/>
                        <w:bottom w:val="none" w:sz="0" w:space="0" w:color="auto"/>
                        <w:right w:val="none" w:sz="0" w:space="0" w:color="auto"/>
                      </w:divBdr>
                      <w:divsChild>
                        <w:div w:id="446699331">
                          <w:marLeft w:val="0"/>
                          <w:marRight w:val="0"/>
                          <w:marTop w:val="0"/>
                          <w:marBottom w:val="0"/>
                          <w:divBdr>
                            <w:top w:val="none" w:sz="0" w:space="0" w:color="auto"/>
                            <w:left w:val="none" w:sz="0" w:space="0" w:color="auto"/>
                            <w:bottom w:val="none" w:sz="0" w:space="0" w:color="auto"/>
                            <w:right w:val="none" w:sz="0" w:space="0" w:color="auto"/>
                          </w:divBdr>
                        </w:div>
                      </w:divsChild>
                    </w:div>
                    <w:div w:id="115030736">
                      <w:marLeft w:val="-225"/>
                      <w:marRight w:val="-225"/>
                      <w:marTop w:val="0"/>
                      <w:marBottom w:val="75"/>
                      <w:divBdr>
                        <w:top w:val="none" w:sz="0" w:space="0" w:color="auto"/>
                        <w:left w:val="none" w:sz="0" w:space="0" w:color="auto"/>
                        <w:bottom w:val="none" w:sz="0" w:space="0" w:color="auto"/>
                        <w:right w:val="none" w:sz="0" w:space="0" w:color="auto"/>
                      </w:divBdr>
                      <w:divsChild>
                        <w:div w:id="1114714859">
                          <w:marLeft w:val="0"/>
                          <w:marRight w:val="0"/>
                          <w:marTop w:val="0"/>
                          <w:marBottom w:val="0"/>
                          <w:divBdr>
                            <w:top w:val="none" w:sz="0" w:space="0" w:color="auto"/>
                            <w:left w:val="none" w:sz="0" w:space="0" w:color="auto"/>
                            <w:bottom w:val="none" w:sz="0" w:space="0" w:color="auto"/>
                            <w:right w:val="none" w:sz="0" w:space="0" w:color="auto"/>
                          </w:divBdr>
                        </w:div>
                      </w:divsChild>
                    </w:div>
                    <w:div w:id="675577571">
                      <w:marLeft w:val="-225"/>
                      <w:marRight w:val="-225"/>
                      <w:marTop w:val="0"/>
                      <w:marBottom w:val="75"/>
                      <w:divBdr>
                        <w:top w:val="none" w:sz="0" w:space="0" w:color="auto"/>
                        <w:left w:val="none" w:sz="0" w:space="0" w:color="auto"/>
                        <w:bottom w:val="none" w:sz="0" w:space="0" w:color="auto"/>
                        <w:right w:val="none" w:sz="0" w:space="0" w:color="auto"/>
                      </w:divBdr>
                      <w:divsChild>
                        <w:div w:id="174760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14302">
      <w:bodyDiv w:val="1"/>
      <w:marLeft w:val="0"/>
      <w:marRight w:val="0"/>
      <w:marTop w:val="0"/>
      <w:marBottom w:val="0"/>
      <w:divBdr>
        <w:top w:val="none" w:sz="0" w:space="0" w:color="auto"/>
        <w:left w:val="none" w:sz="0" w:space="0" w:color="auto"/>
        <w:bottom w:val="none" w:sz="0" w:space="0" w:color="auto"/>
        <w:right w:val="none" w:sz="0" w:space="0" w:color="auto"/>
      </w:divBdr>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__doPostBack('ctl00$ContentPlaceHolder1$lbBrowse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ns.fldoe.org/scns/public/pb_index.jsp"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8FE6AFB804844CB9A3B6F0DA7E72AE79"/>
        <w:category>
          <w:name w:val="General"/>
          <w:gallery w:val="placeholder"/>
        </w:category>
        <w:types>
          <w:type w:val="bbPlcHdr"/>
        </w:types>
        <w:behaviors>
          <w:behavior w:val="content"/>
        </w:behaviors>
        <w:guid w:val="{AA799B55-B15A-45EC-B3AF-326C92CB373F}"/>
      </w:docPartPr>
      <w:docPartBody>
        <w:p w:rsidR="005058CC" w:rsidRDefault="001A560B" w:rsidP="001A560B">
          <w:pPr>
            <w:pStyle w:val="8FE6AFB804844CB9A3B6F0DA7E72AE79"/>
          </w:pPr>
          <w:r w:rsidRPr="00B227AF">
            <w:rPr>
              <w:rStyle w:val="PlaceholderText"/>
              <w:color w:val="FF0000"/>
            </w:rPr>
            <w:t>Click here to enter a date.</w:t>
          </w:r>
        </w:p>
      </w:docPartBody>
    </w:docPart>
    <w:docPart>
      <w:docPartPr>
        <w:name w:val="0C14568B698A4F3B9B212407337B1C29"/>
        <w:category>
          <w:name w:val="General"/>
          <w:gallery w:val="placeholder"/>
        </w:category>
        <w:types>
          <w:type w:val="bbPlcHdr"/>
        </w:types>
        <w:behaviors>
          <w:behavior w:val="content"/>
        </w:behaviors>
        <w:guid w:val="{30C7868C-87B6-4DE8-AEC8-5D0D0528BE35}"/>
      </w:docPartPr>
      <w:docPartBody>
        <w:p w:rsidR="005058CC" w:rsidRDefault="001A560B" w:rsidP="001A560B">
          <w:pPr>
            <w:pStyle w:val="0C14568B698A4F3B9B212407337B1C29"/>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604020202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0E6927"/>
    <w:rsid w:val="000F3E00"/>
    <w:rsid w:val="00125F2D"/>
    <w:rsid w:val="00126786"/>
    <w:rsid w:val="00165248"/>
    <w:rsid w:val="001A560B"/>
    <w:rsid w:val="001E3B40"/>
    <w:rsid w:val="002001B7"/>
    <w:rsid w:val="00201545"/>
    <w:rsid w:val="00210445"/>
    <w:rsid w:val="002457B2"/>
    <w:rsid w:val="00264D6C"/>
    <w:rsid w:val="002A7991"/>
    <w:rsid w:val="002F43D7"/>
    <w:rsid w:val="0033075C"/>
    <w:rsid w:val="00344CED"/>
    <w:rsid w:val="00465CB4"/>
    <w:rsid w:val="004660CD"/>
    <w:rsid w:val="004A3E61"/>
    <w:rsid w:val="004D022F"/>
    <w:rsid w:val="005058CC"/>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45A17"/>
    <w:rsid w:val="00B96B86"/>
    <w:rsid w:val="00BA09C1"/>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459</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William VanGlabek</cp:lastModifiedBy>
  <cp:revision>2</cp:revision>
  <dcterms:created xsi:type="dcterms:W3CDTF">2020-10-27T02:27:00Z</dcterms:created>
  <dcterms:modified xsi:type="dcterms:W3CDTF">2020-10-27T02:27:00Z</dcterms:modified>
</cp:coreProperties>
</file>